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B8AA8" w14:textId="77777777" w:rsidR="009C741D" w:rsidRDefault="009C741D" w:rsidP="005E471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76828E6" w14:textId="19C2F0F3" w:rsidR="0042517E" w:rsidRPr="00C66446" w:rsidRDefault="0042517E" w:rsidP="002547D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66446">
        <w:rPr>
          <w:rFonts w:ascii="Times New Roman" w:hAnsi="Times New Roman" w:cs="Times New Roman"/>
          <w:b/>
          <w:bCs/>
          <w:sz w:val="32"/>
          <w:szCs w:val="32"/>
        </w:rPr>
        <w:t>Latvijas Tūrisma konsultatīvās padomes sēde</w:t>
      </w:r>
    </w:p>
    <w:p w14:paraId="678C0C02" w14:textId="6534E738" w:rsidR="000B6E54" w:rsidRPr="00C66446" w:rsidRDefault="00C66446" w:rsidP="002547DC">
      <w:pPr>
        <w:jc w:val="center"/>
        <w:rPr>
          <w:rFonts w:ascii="Times New Roman" w:hAnsi="Times New Roman" w:cs="Times New Roman"/>
          <w:sz w:val="32"/>
          <w:szCs w:val="32"/>
        </w:rPr>
      </w:pPr>
      <w:r w:rsidRPr="00C66446">
        <w:rPr>
          <w:rFonts w:ascii="Times New Roman" w:hAnsi="Times New Roman" w:cs="Times New Roman"/>
          <w:sz w:val="32"/>
          <w:szCs w:val="32"/>
        </w:rPr>
        <w:t>Tūrisma politikas plānošanas apakšgrupa</w:t>
      </w:r>
    </w:p>
    <w:p w14:paraId="2A1E68DD" w14:textId="682964C4" w:rsidR="0042517E" w:rsidRPr="00F0120A" w:rsidRDefault="0042517E" w:rsidP="0042517E">
      <w:pPr>
        <w:jc w:val="center"/>
        <w:rPr>
          <w:rFonts w:ascii="Times New Roman" w:hAnsi="Times New Roman" w:cs="Times New Roman"/>
          <w:sz w:val="24"/>
          <w:szCs w:val="24"/>
        </w:rPr>
      </w:pPr>
      <w:r w:rsidRPr="00F0120A">
        <w:rPr>
          <w:rFonts w:ascii="Times New Roman" w:hAnsi="Times New Roman" w:cs="Times New Roman"/>
          <w:b/>
          <w:bCs/>
          <w:sz w:val="24"/>
          <w:szCs w:val="24"/>
        </w:rPr>
        <w:t xml:space="preserve">PROTOKOLS </w:t>
      </w:r>
    </w:p>
    <w:p w14:paraId="4C9E807D" w14:textId="5BE107F3" w:rsidR="002547DC" w:rsidRDefault="00C81C29" w:rsidP="00C81C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0120A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E2B9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0120A">
        <w:rPr>
          <w:rFonts w:ascii="Times New Roman" w:hAnsi="Times New Roman" w:cs="Times New Roman"/>
          <w:b/>
          <w:bCs/>
          <w:sz w:val="24"/>
          <w:szCs w:val="24"/>
        </w:rPr>
        <w:t>.0</w:t>
      </w:r>
      <w:r w:rsidR="00FE2B9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F0120A">
        <w:rPr>
          <w:rFonts w:ascii="Times New Roman" w:hAnsi="Times New Roman" w:cs="Times New Roman"/>
          <w:b/>
          <w:bCs/>
          <w:sz w:val="24"/>
          <w:szCs w:val="24"/>
        </w:rPr>
        <w:t>.2022.</w:t>
      </w:r>
      <w:r w:rsidR="005E4712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Rīga</w:t>
      </w:r>
    </w:p>
    <w:p w14:paraId="2484B278" w14:textId="77777777" w:rsidR="00D27FE4" w:rsidRDefault="00D27FE4" w:rsidP="00C81C29">
      <w:pPr>
        <w:rPr>
          <w:rFonts w:ascii="Times New Roman" w:hAnsi="Times New Roman" w:cs="Times New Roman"/>
          <w:sz w:val="24"/>
          <w:szCs w:val="24"/>
        </w:rPr>
      </w:pPr>
    </w:p>
    <w:p w14:paraId="359B2C26" w14:textId="6202E7D5" w:rsidR="0029228A" w:rsidRPr="00D27FE4" w:rsidRDefault="0029228A" w:rsidP="00C81C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7FE4">
        <w:rPr>
          <w:rFonts w:ascii="Times New Roman" w:hAnsi="Times New Roman" w:cs="Times New Roman"/>
          <w:b/>
          <w:bCs/>
          <w:sz w:val="24"/>
          <w:szCs w:val="24"/>
        </w:rPr>
        <w:t>Sēdē piedalās:</w:t>
      </w:r>
    </w:p>
    <w:p w14:paraId="50BFE20E" w14:textId="07C7A495" w:rsid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Anita</w:t>
      </w:r>
      <w:r>
        <w:rPr>
          <w:rFonts w:ascii="Times New Roman" w:hAnsi="Times New Roman" w:cs="Times New Roman"/>
          <w:sz w:val="24"/>
          <w:szCs w:val="24"/>
        </w:rPr>
        <w:t xml:space="preserve"> Zimele, Ekonomikas ministrija</w:t>
      </w:r>
    </w:p>
    <w:p w14:paraId="58543784" w14:textId="1271ABA8" w:rsid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Madara</w:t>
      </w:r>
      <w:r>
        <w:rPr>
          <w:rFonts w:ascii="Times New Roman" w:hAnsi="Times New Roman" w:cs="Times New Roman"/>
          <w:sz w:val="24"/>
          <w:szCs w:val="24"/>
        </w:rPr>
        <w:t xml:space="preserve"> Lūka-Ruskulova</w:t>
      </w:r>
      <w:r w:rsidR="00326FF1">
        <w:rPr>
          <w:rFonts w:ascii="Times New Roman" w:hAnsi="Times New Roman" w:cs="Times New Roman"/>
          <w:sz w:val="24"/>
          <w:szCs w:val="24"/>
        </w:rPr>
        <w:t>, Ekonomikas ministrija</w:t>
      </w:r>
    </w:p>
    <w:p w14:paraId="5EB41D42" w14:textId="12B4D4BF" w:rsid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Ilze</w:t>
      </w:r>
      <w:r w:rsidR="00326FF1">
        <w:rPr>
          <w:rFonts w:ascii="Times New Roman" w:hAnsi="Times New Roman" w:cs="Times New Roman"/>
          <w:sz w:val="24"/>
          <w:szCs w:val="24"/>
        </w:rPr>
        <w:t xml:space="preserve"> Lora, Ekonomikas ministrija</w:t>
      </w:r>
    </w:p>
    <w:p w14:paraId="4F6F56A0" w14:textId="1CC43875" w:rsid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Andris</w:t>
      </w:r>
      <w:r w:rsidR="00326FF1">
        <w:rPr>
          <w:rFonts w:ascii="Times New Roman" w:hAnsi="Times New Roman" w:cs="Times New Roman"/>
          <w:sz w:val="24"/>
          <w:szCs w:val="24"/>
        </w:rPr>
        <w:t xml:space="preserve"> Blumbahs, Ekonomikas ministrija</w:t>
      </w:r>
      <w:r w:rsidRPr="002922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7CAAE0" w14:textId="26E4C550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Ksenija</w:t>
      </w:r>
      <w:r w:rsidR="00326FF1">
        <w:rPr>
          <w:rFonts w:ascii="Times New Roman" w:hAnsi="Times New Roman" w:cs="Times New Roman"/>
          <w:sz w:val="24"/>
          <w:szCs w:val="24"/>
        </w:rPr>
        <w:t xml:space="preserve"> Tkačen</w:t>
      </w:r>
      <w:r w:rsidR="006A0BF6">
        <w:rPr>
          <w:rFonts w:ascii="Times New Roman" w:hAnsi="Times New Roman" w:cs="Times New Roman"/>
          <w:sz w:val="24"/>
          <w:szCs w:val="24"/>
        </w:rPr>
        <w:t>ko, Ekonomikas ministrija</w:t>
      </w:r>
    </w:p>
    <w:p w14:paraId="17B40B33" w14:textId="2CFAFA97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Aiga </w:t>
      </w:r>
      <w:proofErr w:type="spellStart"/>
      <w:r w:rsidR="00CE6C8A">
        <w:rPr>
          <w:rFonts w:ascii="Times New Roman" w:hAnsi="Times New Roman" w:cs="Times New Roman"/>
          <w:sz w:val="24"/>
          <w:szCs w:val="24"/>
        </w:rPr>
        <w:t>Meri</w:t>
      </w:r>
      <w:proofErr w:type="spellEnd"/>
      <w:r w:rsidR="00CE6C8A">
        <w:rPr>
          <w:rFonts w:ascii="Times New Roman" w:hAnsi="Times New Roman" w:cs="Times New Roman"/>
          <w:sz w:val="24"/>
          <w:szCs w:val="24"/>
        </w:rPr>
        <w:t>, Kurzemes plānošanas reģions</w:t>
      </w:r>
    </w:p>
    <w:p w14:paraId="35D6DDB3" w14:textId="336C3CF6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Anita Priedīte</w:t>
      </w:r>
      <w:r w:rsidR="00CE6C8A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IAA</w:t>
      </w:r>
    </w:p>
    <w:p w14:paraId="0F03D9B2" w14:textId="67875197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Anita Šmite</w:t>
      </w:r>
      <w:r w:rsidR="00CE6C8A">
        <w:rPr>
          <w:rFonts w:ascii="Times New Roman" w:hAnsi="Times New Roman" w:cs="Times New Roman"/>
          <w:sz w:val="24"/>
          <w:szCs w:val="24"/>
        </w:rPr>
        <w:t xml:space="preserve">, </w:t>
      </w:r>
      <w:r w:rsidRPr="0029228A">
        <w:rPr>
          <w:rFonts w:ascii="Times New Roman" w:hAnsi="Times New Roman" w:cs="Times New Roman"/>
          <w:sz w:val="24"/>
          <w:szCs w:val="24"/>
        </w:rPr>
        <w:t xml:space="preserve"> Kokneses novada dome</w:t>
      </w:r>
    </w:p>
    <w:p w14:paraId="21C347F3" w14:textId="11310969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Astrīda Trupovniece</w:t>
      </w:r>
      <w:r w:rsidR="007E21EF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ALTA</w:t>
      </w:r>
    </w:p>
    <w:p w14:paraId="5BABF74A" w14:textId="1E841E3C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Dace Granta</w:t>
      </w:r>
      <w:r w:rsidR="007E21EF">
        <w:rPr>
          <w:rFonts w:ascii="Times New Roman" w:hAnsi="Times New Roman" w:cs="Times New Roman"/>
          <w:sz w:val="24"/>
          <w:szCs w:val="24"/>
        </w:rPr>
        <w:t>,</w:t>
      </w:r>
      <w:r w:rsidR="00800DD4">
        <w:rPr>
          <w:rFonts w:ascii="Times New Roman" w:hAnsi="Times New Roman" w:cs="Times New Roman"/>
          <w:sz w:val="24"/>
          <w:szCs w:val="24"/>
        </w:rPr>
        <w:t xml:space="preserve"> </w:t>
      </w:r>
      <w:r w:rsidRPr="0029228A">
        <w:rPr>
          <w:rFonts w:ascii="Times New Roman" w:hAnsi="Times New Roman" w:cs="Times New Roman"/>
          <w:sz w:val="24"/>
          <w:szCs w:val="24"/>
        </w:rPr>
        <w:t>VARAM</w:t>
      </w:r>
    </w:p>
    <w:p w14:paraId="6F3AACB1" w14:textId="10AE5360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Dace Kolāte</w:t>
      </w:r>
      <w:r w:rsidR="007E21EF">
        <w:rPr>
          <w:rFonts w:ascii="Times New Roman" w:hAnsi="Times New Roman" w:cs="Times New Roman"/>
          <w:sz w:val="24"/>
          <w:szCs w:val="24"/>
        </w:rPr>
        <w:t xml:space="preserve">, </w:t>
      </w:r>
      <w:r w:rsidRPr="0029228A">
        <w:rPr>
          <w:rFonts w:ascii="Times New Roman" w:hAnsi="Times New Roman" w:cs="Times New Roman"/>
          <w:sz w:val="24"/>
          <w:szCs w:val="24"/>
        </w:rPr>
        <w:t>Ventspils novada dome</w:t>
      </w:r>
    </w:p>
    <w:p w14:paraId="39000833" w14:textId="64F978BA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Edgars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Ražinskis</w:t>
      </w:r>
      <w:proofErr w:type="spellEnd"/>
      <w:r w:rsidR="007E21EF">
        <w:rPr>
          <w:rFonts w:ascii="Times New Roman" w:hAnsi="Times New Roman" w:cs="Times New Roman"/>
          <w:sz w:val="24"/>
          <w:szCs w:val="24"/>
        </w:rPr>
        <w:t xml:space="preserve">, </w:t>
      </w:r>
      <w:r w:rsidRPr="0029228A">
        <w:rPr>
          <w:rFonts w:ascii="Times New Roman" w:hAnsi="Times New Roman" w:cs="Times New Roman"/>
          <w:sz w:val="24"/>
          <w:szCs w:val="24"/>
        </w:rPr>
        <w:t>Rīgas plānošanas reģions</w:t>
      </w:r>
    </w:p>
    <w:p w14:paraId="514756C8" w14:textId="57349DCF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Ēriks Lingeberzins</w:t>
      </w:r>
      <w:r w:rsidR="007E21EF">
        <w:rPr>
          <w:rFonts w:ascii="Times New Roman" w:hAnsi="Times New Roman" w:cs="Times New Roman"/>
          <w:sz w:val="24"/>
          <w:szCs w:val="24"/>
        </w:rPr>
        <w:t>, ALTA</w:t>
      </w:r>
    </w:p>
    <w:p w14:paraId="38D910B9" w14:textId="1896E605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Gunta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Smane</w:t>
      </w:r>
      <w:proofErr w:type="spellEnd"/>
      <w:r w:rsidR="007E21EF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Valkas novada pašvaldība</w:t>
      </w:r>
    </w:p>
    <w:p w14:paraId="7A63496B" w14:textId="7002FCCB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Gunta Ušpele</w:t>
      </w:r>
      <w:r w:rsidR="007E21EF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atvijas veselības klasteris</w:t>
      </w:r>
    </w:p>
    <w:p w14:paraId="4E048143" w14:textId="77777777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Guntars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Kniksts</w:t>
      </w:r>
      <w:proofErr w:type="spellEnd"/>
      <w:r w:rsidRPr="0029228A">
        <w:rPr>
          <w:rFonts w:ascii="Times New Roman" w:hAnsi="Times New Roman" w:cs="Times New Roman"/>
          <w:sz w:val="24"/>
          <w:szCs w:val="24"/>
        </w:rPr>
        <w:t xml:space="preserve"> Ropažu novada pašvaldība</w:t>
      </w:r>
    </w:p>
    <w:p w14:paraId="1DDFB6B1" w14:textId="11BF6224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Ieva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Skābarde</w:t>
      </w:r>
      <w:proofErr w:type="spellEnd"/>
      <w:r w:rsidR="00D27FE4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Dienvidkurzemes</w:t>
      </w:r>
      <w:proofErr w:type="spellEnd"/>
      <w:r w:rsidRPr="0029228A">
        <w:rPr>
          <w:rFonts w:ascii="Times New Roman" w:hAnsi="Times New Roman" w:cs="Times New Roman"/>
          <w:sz w:val="24"/>
          <w:szCs w:val="24"/>
        </w:rPr>
        <w:t xml:space="preserve"> novada tūrisma centrs</w:t>
      </w:r>
    </w:p>
    <w:p w14:paraId="2A70657D" w14:textId="7624A98F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Indriķis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Putiņš</w:t>
      </w:r>
      <w:proofErr w:type="spellEnd"/>
      <w:r w:rsidR="00D27FE4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Vecpiebalgas novada dome</w:t>
      </w:r>
    </w:p>
    <w:p w14:paraId="34F2474D" w14:textId="45C9F6B7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Inese </w:t>
      </w:r>
      <w:r w:rsidR="00D97C09">
        <w:rPr>
          <w:rFonts w:ascii="Times New Roman" w:hAnsi="Times New Roman" w:cs="Times New Roman"/>
          <w:sz w:val="24"/>
          <w:szCs w:val="24"/>
        </w:rPr>
        <w:t>Šīrava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IAA</w:t>
      </w:r>
    </w:p>
    <w:p w14:paraId="4DA6151C" w14:textId="78B9A52A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Inese </w:t>
      </w:r>
      <w:r w:rsidR="00D97C09" w:rsidRPr="00D97C09">
        <w:rPr>
          <w:rFonts w:ascii="Times New Roman" w:hAnsi="Times New Roman" w:cs="Times New Roman"/>
          <w:sz w:val="24"/>
          <w:szCs w:val="24"/>
        </w:rPr>
        <w:t>Turkupole-Zilpure</w:t>
      </w:r>
      <w:r w:rsidR="00D97C09">
        <w:rPr>
          <w:rFonts w:ascii="Times New Roman" w:hAnsi="Times New Roman" w:cs="Times New Roman"/>
          <w:sz w:val="24"/>
          <w:szCs w:val="24"/>
        </w:rPr>
        <w:t xml:space="preserve">, </w:t>
      </w:r>
      <w:r w:rsidR="00F840C9">
        <w:rPr>
          <w:rFonts w:ascii="Times New Roman" w:hAnsi="Times New Roman" w:cs="Times New Roman"/>
          <w:sz w:val="24"/>
          <w:szCs w:val="24"/>
        </w:rPr>
        <w:t>Zemgales tūrisma asociācija</w:t>
      </w:r>
    </w:p>
    <w:p w14:paraId="7784BF97" w14:textId="5753DCFD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Inga Brieze</w:t>
      </w:r>
      <w:r w:rsidR="000706B8">
        <w:rPr>
          <w:rFonts w:ascii="Times New Roman" w:hAnsi="Times New Roman" w:cs="Times New Roman"/>
          <w:sz w:val="24"/>
          <w:szCs w:val="24"/>
        </w:rPr>
        <w:t>, Rīgas plānošanas reģions</w:t>
      </w:r>
    </w:p>
    <w:p w14:paraId="3AB6FDB1" w14:textId="4751ACC0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Ingrīda Smuškova</w:t>
      </w:r>
      <w:r w:rsidR="000706B8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Tukuma novada dome</w:t>
      </w:r>
    </w:p>
    <w:p w14:paraId="192F3044" w14:textId="235D2F99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Inguna Bramane</w:t>
      </w:r>
      <w:r w:rsidR="000706B8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Preiļu novada pašvaldība</w:t>
      </w:r>
    </w:p>
    <w:p w14:paraId="425B66B0" w14:textId="48F7BEFF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lastRenderedPageBreak/>
        <w:t>Inguna Žīgure</w:t>
      </w:r>
      <w:r w:rsidR="000706B8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IAA</w:t>
      </w:r>
    </w:p>
    <w:p w14:paraId="477F3A70" w14:textId="6367223D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Irēna Riekstiņa</w:t>
      </w:r>
      <w:r w:rsidR="000706B8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atvijas kongresu birojs</w:t>
      </w:r>
    </w:p>
    <w:p w14:paraId="76F1C5FB" w14:textId="069963B1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Jānis Sijats</w:t>
      </w:r>
      <w:r w:rsidR="000706B8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Vidzemes tūrisma asociācija</w:t>
      </w:r>
    </w:p>
    <w:p w14:paraId="34453295" w14:textId="152EE6EB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Kristīne </w:t>
      </w:r>
      <w:r w:rsidR="000706B8">
        <w:rPr>
          <w:rFonts w:ascii="Times New Roman" w:hAnsi="Times New Roman" w:cs="Times New Roman"/>
          <w:sz w:val="24"/>
          <w:szCs w:val="24"/>
        </w:rPr>
        <w:t>Mickāne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IAA</w:t>
      </w:r>
    </w:p>
    <w:p w14:paraId="5DB25678" w14:textId="57A33646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Lauris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Laicāns</w:t>
      </w:r>
      <w:proofErr w:type="spellEnd"/>
      <w:r w:rsidR="000164BA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Talsu novada dom</w:t>
      </w:r>
      <w:r w:rsidR="000164BA">
        <w:rPr>
          <w:rFonts w:ascii="Times New Roman" w:hAnsi="Times New Roman" w:cs="Times New Roman"/>
          <w:sz w:val="24"/>
          <w:szCs w:val="24"/>
        </w:rPr>
        <w:t>e</w:t>
      </w:r>
    </w:p>
    <w:p w14:paraId="1DAC195B" w14:textId="56BAC0B3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Maira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Šuksta</w:t>
      </w:r>
      <w:proofErr w:type="spellEnd"/>
      <w:r w:rsidR="000164BA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Preiļu novada dom</w:t>
      </w:r>
      <w:r w:rsidR="000164BA">
        <w:rPr>
          <w:rFonts w:ascii="Times New Roman" w:hAnsi="Times New Roman" w:cs="Times New Roman"/>
          <w:sz w:val="24"/>
          <w:szCs w:val="24"/>
        </w:rPr>
        <w:t>e</w:t>
      </w:r>
    </w:p>
    <w:p w14:paraId="6E5570C7" w14:textId="30C885ED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 xml:space="preserve">Natālija </w:t>
      </w:r>
      <w:proofErr w:type="spellStart"/>
      <w:r w:rsidRPr="0029228A">
        <w:rPr>
          <w:rFonts w:ascii="Times New Roman" w:hAnsi="Times New Roman" w:cs="Times New Roman"/>
          <w:sz w:val="24"/>
          <w:szCs w:val="24"/>
        </w:rPr>
        <w:t>Kurakina</w:t>
      </w:r>
      <w:proofErr w:type="spellEnd"/>
      <w:r w:rsidR="000164BA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</w:t>
      </w:r>
      <w:r w:rsidR="000164BA">
        <w:rPr>
          <w:rFonts w:ascii="Times New Roman" w:hAnsi="Times New Roman" w:cs="Times New Roman"/>
          <w:sz w:val="24"/>
          <w:szCs w:val="24"/>
        </w:rPr>
        <w:t>Latgales plānošanas reģions</w:t>
      </w:r>
    </w:p>
    <w:p w14:paraId="5ED46F63" w14:textId="0210EE82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Raitis</w:t>
      </w:r>
      <w:r w:rsidR="000164BA">
        <w:rPr>
          <w:rFonts w:ascii="Times New Roman" w:hAnsi="Times New Roman" w:cs="Times New Roman"/>
          <w:sz w:val="24"/>
          <w:szCs w:val="24"/>
        </w:rPr>
        <w:t xml:space="preserve"> Sijāts, Vidzemes </w:t>
      </w:r>
      <w:r w:rsidR="00D27FE4">
        <w:rPr>
          <w:rFonts w:ascii="Times New Roman" w:hAnsi="Times New Roman" w:cs="Times New Roman"/>
          <w:sz w:val="24"/>
          <w:szCs w:val="24"/>
        </w:rPr>
        <w:t>tūrisma asociācija</w:t>
      </w:r>
    </w:p>
    <w:p w14:paraId="16C214CA" w14:textId="5E9AB436" w:rsidR="0029228A" w:rsidRP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Santa Graikste</w:t>
      </w:r>
      <w:r w:rsidR="00D27FE4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LVRA</w:t>
      </w:r>
    </w:p>
    <w:p w14:paraId="2B965976" w14:textId="7000644B" w:rsidR="0029228A" w:rsidRDefault="0029228A" w:rsidP="0029228A">
      <w:pPr>
        <w:rPr>
          <w:rFonts w:ascii="Times New Roman" w:hAnsi="Times New Roman" w:cs="Times New Roman"/>
          <w:sz w:val="24"/>
          <w:szCs w:val="24"/>
        </w:rPr>
      </w:pPr>
      <w:r w:rsidRPr="0029228A">
        <w:rPr>
          <w:rFonts w:ascii="Times New Roman" w:hAnsi="Times New Roman" w:cs="Times New Roman"/>
          <w:sz w:val="24"/>
          <w:szCs w:val="24"/>
        </w:rPr>
        <w:t>Santa Šmite</w:t>
      </w:r>
      <w:r w:rsidR="00D27FE4">
        <w:rPr>
          <w:rFonts w:ascii="Times New Roman" w:hAnsi="Times New Roman" w:cs="Times New Roman"/>
          <w:sz w:val="24"/>
          <w:szCs w:val="24"/>
        </w:rPr>
        <w:t>,</w:t>
      </w:r>
      <w:r w:rsidRPr="0029228A">
        <w:rPr>
          <w:rFonts w:ascii="Times New Roman" w:hAnsi="Times New Roman" w:cs="Times New Roman"/>
          <w:sz w:val="24"/>
          <w:szCs w:val="24"/>
        </w:rPr>
        <w:t xml:space="preserve"> Kokneses tūrisma centrs</w:t>
      </w:r>
    </w:p>
    <w:p w14:paraId="1975E55D" w14:textId="77777777" w:rsidR="0029228A" w:rsidRDefault="0029228A" w:rsidP="00C81C29">
      <w:pPr>
        <w:rPr>
          <w:rFonts w:ascii="Times New Roman" w:hAnsi="Times New Roman" w:cs="Times New Roman"/>
          <w:sz w:val="24"/>
          <w:szCs w:val="24"/>
        </w:rPr>
      </w:pPr>
    </w:p>
    <w:p w14:paraId="1AEE0553" w14:textId="51D74C7E" w:rsidR="00292E3E" w:rsidRDefault="00C81C29" w:rsidP="008863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0120A">
        <w:rPr>
          <w:rFonts w:ascii="Times New Roman" w:hAnsi="Times New Roman" w:cs="Times New Roman"/>
          <w:b/>
          <w:bCs/>
          <w:sz w:val="24"/>
          <w:szCs w:val="24"/>
        </w:rPr>
        <w:t>Darba kārtīb</w:t>
      </w:r>
      <w:r w:rsidR="00E62784" w:rsidRPr="00F0120A">
        <w:rPr>
          <w:rFonts w:ascii="Times New Roman" w:hAnsi="Times New Roman" w:cs="Times New Roman"/>
          <w:b/>
          <w:bCs/>
          <w:sz w:val="24"/>
          <w:szCs w:val="24"/>
        </w:rPr>
        <w:t>ā</w:t>
      </w:r>
      <w:r w:rsidRPr="00F0120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62784" w:rsidRPr="00F012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92E3E" w:rsidRPr="00292E3E">
        <w:rPr>
          <w:rFonts w:ascii="Times New Roman" w:hAnsi="Times New Roman" w:cs="Times New Roman"/>
          <w:b/>
          <w:bCs/>
          <w:sz w:val="24"/>
          <w:szCs w:val="24"/>
        </w:rPr>
        <w:t>Atbalsts tūrisma produktu attīstībai</w:t>
      </w:r>
    </w:p>
    <w:p w14:paraId="173D350F" w14:textId="4891E7C9" w:rsidR="00292E3E" w:rsidRDefault="00292E3E" w:rsidP="0088632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nāksmē skatītie jautājumi</w:t>
      </w:r>
      <w:r w:rsidR="00D27FE4">
        <w:rPr>
          <w:rFonts w:ascii="Times New Roman" w:hAnsi="Times New Roman" w:cs="Times New Roman"/>
          <w:b/>
          <w:bCs/>
          <w:sz w:val="24"/>
          <w:szCs w:val="24"/>
        </w:rPr>
        <w:t xml:space="preserve"> un sniegtie priekšlikumi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DC395D8" w14:textId="77777777" w:rsidR="005A0D22" w:rsidRPr="005A0D22" w:rsidRDefault="005A0D22" w:rsidP="005A0D22">
      <w:pPr>
        <w:numPr>
          <w:ilvl w:val="0"/>
          <w:numId w:val="1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 w:rsidRPr="005A0D22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>PASĀKUMA MĒRĶIS</w:t>
      </w:r>
    </w:p>
    <w:p w14:paraId="435837F7" w14:textId="77777777" w:rsidR="005A0D22" w:rsidRPr="005A0D22" w:rsidRDefault="005A0D22" w:rsidP="005A0D22">
      <w:pPr>
        <w:numPr>
          <w:ilvl w:val="0"/>
          <w:numId w:val="1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 w:rsidRPr="005A0D22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 xml:space="preserve">SADARBĪBAS TĪKLU PIEEJA </w:t>
      </w:r>
    </w:p>
    <w:p w14:paraId="2A67D6EC" w14:textId="77777777" w:rsidR="005A0D22" w:rsidRPr="005A0D22" w:rsidRDefault="005A0D22" w:rsidP="005A0D22">
      <w:pPr>
        <w:numPr>
          <w:ilvl w:val="0"/>
          <w:numId w:val="1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 w:rsidRPr="005A0D22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>SADARBĪBAS TĪKLU VEIDI</w:t>
      </w:r>
    </w:p>
    <w:p w14:paraId="6CACED8E" w14:textId="77777777" w:rsidR="005A0D22" w:rsidRPr="005A0D22" w:rsidRDefault="005A0D22" w:rsidP="005A0D22">
      <w:pPr>
        <w:numPr>
          <w:ilvl w:val="0"/>
          <w:numId w:val="1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 w:rsidRPr="005A0D22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>PIEEJAMAIS FINANSĒJUMS</w:t>
      </w:r>
    </w:p>
    <w:p w14:paraId="68093D99" w14:textId="6D5BD998" w:rsidR="00F25EAD" w:rsidRPr="00BE7653" w:rsidRDefault="005A0D22" w:rsidP="00F25EAD">
      <w:pPr>
        <w:numPr>
          <w:ilvl w:val="0"/>
          <w:numId w:val="1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 w:rsidRPr="005A0D22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>PROJEKTA IESNIEDZĒJI</w:t>
      </w:r>
    </w:p>
    <w:p w14:paraId="1116F156" w14:textId="77777777" w:rsidR="00A9423E" w:rsidRDefault="00F25EAD" w:rsidP="00F25E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9423E">
        <w:rPr>
          <w:rFonts w:ascii="Times New Roman" w:hAnsi="Times New Roman" w:cs="Times New Roman"/>
          <w:sz w:val="24"/>
          <w:szCs w:val="24"/>
        </w:rPr>
        <w:t>Ingrīda Smuškova: Ierosinājums</w:t>
      </w:r>
      <w:r w:rsidR="000E029A" w:rsidRPr="00A9423E">
        <w:rPr>
          <w:rFonts w:ascii="Times New Roman" w:hAnsi="Times New Roman" w:cs="Times New Roman"/>
          <w:sz w:val="24"/>
          <w:szCs w:val="24"/>
        </w:rPr>
        <w:t xml:space="preserve"> kā sadarbības partnerus</w:t>
      </w:r>
      <w:r w:rsidRPr="00A9423E">
        <w:rPr>
          <w:rFonts w:ascii="Times New Roman" w:hAnsi="Times New Roman" w:cs="Times New Roman"/>
          <w:sz w:val="24"/>
          <w:szCs w:val="24"/>
        </w:rPr>
        <w:t xml:space="preserve"> iekļauti arī citas zinātniskās institūcijas</w:t>
      </w:r>
      <w:r w:rsidR="00A9423E" w:rsidRPr="00A9423E">
        <w:rPr>
          <w:rFonts w:ascii="Times New Roman" w:hAnsi="Times New Roman" w:cs="Times New Roman"/>
          <w:sz w:val="24"/>
          <w:szCs w:val="24"/>
        </w:rPr>
        <w:t>, jo piemēram kultūras klasterim būtiski sadarbības partneri būs muzeji, kas arī veic zinātniskos pētījumus.</w:t>
      </w:r>
    </w:p>
    <w:p w14:paraId="21A39589" w14:textId="77777777" w:rsidR="00AE3F5A" w:rsidRDefault="00F25EAD" w:rsidP="00F25E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9423E">
        <w:rPr>
          <w:rFonts w:ascii="Times New Roman" w:hAnsi="Times New Roman" w:cs="Times New Roman"/>
          <w:sz w:val="24"/>
          <w:szCs w:val="24"/>
        </w:rPr>
        <w:t xml:space="preserve">Dace Granta: </w:t>
      </w:r>
      <w:r w:rsidR="00A9423E">
        <w:rPr>
          <w:rFonts w:ascii="Times New Roman" w:hAnsi="Times New Roman" w:cs="Times New Roman"/>
          <w:sz w:val="24"/>
          <w:szCs w:val="24"/>
        </w:rPr>
        <w:t xml:space="preserve">ierosinājums pie sadarbības partneriem iekļaut arī </w:t>
      </w:r>
      <w:r w:rsidR="00AE3F5A">
        <w:rPr>
          <w:rFonts w:ascii="Times New Roman" w:hAnsi="Times New Roman" w:cs="Times New Roman"/>
          <w:sz w:val="24"/>
          <w:szCs w:val="24"/>
        </w:rPr>
        <w:t>plānošanas reģionus (</w:t>
      </w:r>
      <w:r w:rsidRPr="00A9423E">
        <w:rPr>
          <w:rFonts w:ascii="Times New Roman" w:hAnsi="Times New Roman" w:cs="Times New Roman"/>
          <w:sz w:val="24"/>
          <w:szCs w:val="24"/>
        </w:rPr>
        <w:t>"atvasinātas publiskas personas"</w:t>
      </w:r>
      <w:r w:rsidR="00AE3F5A">
        <w:rPr>
          <w:rFonts w:ascii="Times New Roman" w:hAnsi="Times New Roman" w:cs="Times New Roman"/>
          <w:sz w:val="24"/>
          <w:szCs w:val="24"/>
        </w:rPr>
        <w:t>) un pašvaldības</w:t>
      </w:r>
      <w:r w:rsidRPr="00A942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D33439" w14:textId="77777777" w:rsidR="00FF3AEB" w:rsidRDefault="00F25EAD" w:rsidP="00F25E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E3F5A">
        <w:rPr>
          <w:rFonts w:ascii="Times New Roman" w:hAnsi="Times New Roman" w:cs="Times New Roman"/>
          <w:sz w:val="24"/>
          <w:szCs w:val="24"/>
        </w:rPr>
        <w:t xml:space="preserve">Aiga </w:t>
      </w:r>
      <w:proofErr w:type="spellStart"/>
      <w:r w:rsidRPr="00AE3F5A">
        <w:rPr>
          <w:rFonts w:ascii="Times New Roman" w:hAnsi="Times New Roman" w:cs="Times New Roman"/>
          <w:sz w:val="24"/>
          <w:szCs w:val="24"/>
        </w:rPr>
        <w:t>Meri</w:t>
      </w:r>
      <w:proofErr w:type="spellEnd"/>
      <w:r w:rsidRPr="00AE3F5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A302FD6" w14:textId="77777777" w:rsidR="00FF3AEB" w:rsidRDefault="00AE3F5A" w:rsidP="00FF3AE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ūgums </w:t>
      </w:r>
      <w:r w:rsidR="00FF3AEB">
        <w:rPr>
          <w:rFonts w:ascii="Times New Roman" w:hAnsi="Times New Roman" w:cs="Times New Roman"/>
          <w:sz w:val="24"/>
          <w:szCs w:val="24"/>
        </w:rPr>
        <w:t xml:space="preserve">atkārtoti pārdomāt eksporta </w:t>
      </w:r>
      <w:r w:rsidR="00F25EAD" w:rsidRPr="00AE3F5A">
        <w:rPr>
          <w:rFonts w:ascii="Times New Roman" w:hAnsi="Times New Roman" w:cs="Times New Roman"/>
          <w:sz w:val="24"/>
          <w:szCs w:val="24"/>
        </w:rPr>
        <w:t xml:space="preserve">rādītāju </w:t>
      </w:r>
      <w:r w:rsidR="00FF3AEB">
        <w:rPr>
          <w:rFonts w:ascii="Times New Roman" w:hAnsi="Times New Roman" w:cs="Times New Roman"/>
          <w:sz w:val="24"/>
          <w:szCs w:val="24"/>
        </w:rPr>
        <w:t>“</w:t>
      </w:r>
      <w:r w:rsidR="00F25EAD" w:rsidRPr="00AE3F5A">
        <w:rPr>
          <w:rFonts w:ascii="Times New Roman" w:hAnsi="Times New Roman" w:cs="Times New Roman"/>
          <w:sz w:val="24"/>
          <w:szCs w:val="24"/>
        </w:rPr>
        <w:t>ārvalstu tūristu ieņēmumi</w:t>
      </w:r>
      <w:r w:rsidR="00FF3AEB">
        <w:rPr>
          <w:rFonts w:ascii="Times New Roman" w:hAnsi="Times New Roman" w:cs="Times New Roman"/>
          <w:sz w:val="24"/>
          <w:szCs w:val="24"/>
        </w:rPr>
        <w:t>, jo šobrīd uzņēmumi tādu uzskaiti neveic</w:t>
      </w:r>
    </w:p>
    <w:p w14:paraId="3C41162E" w14:textId="2604F976" w:rsidR="00292E3E" w:rsidRPr="00AE3F5A" w:rsidRDefault="00FF3AEB" w:rsidP="00FF3AE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ūgums precizēt, </w:t>
      </w:r>
      <w:r w:rsidR="00F25EAD" w:rsidRPr="00AE3F5A">
        <w:rPr>
          <w:rFonts w:ascii="Times New Roman" w:hAnsi="Times New Roman" w:cs="Times New Roman"/>
          <w:sz w:val="24"/>
          <w:szCs w:val="24"/>
        </w:rPr>
        <w:t>kas ir sadarbības partneri un dalībnieki.</w:t>
      </w:r>
    </w:p>
    <w:p w14:paraId="6017F90F" w14:textId="77777777" w:rsidR="00671EF2" w:rsidRPr="00BE7653" w:rsidRDefault="00671EF2" w:rsidP="00671E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7653">
        <w:rPr>
          <w:rFonts w:ascii="Times New Roman" w:hAnsi="Times New Roman" w:cs="Times New Roman"/>
          <w:b/>
          <w:bCs/>
          <w:sz w:val="24"/>
          <w:szCs w:val="24"/>
        </w:rPr>
        <w:t>ATBALSTĀMĀS DARBĪBAS</w:t>
      </w:r>
    </w:p>
    <w:p w14:paraId="50F78ECD" w14:textId="48274CC0" w:rsidR="00200CA8" w:rsidRPr="00BE7653" w:rsidRDefault="00671EF2" w:rsidP="00200C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7653">
        <w:rPr>
          <w:rFonts w:ascii="Times New Roman" w:hAnsi="Times New Roman" w:cs="Times New Roman"/>
          <w:b/>
          <w:bCs/>
          <w:sz w:val="24"/>
          <w:szCs w:val="24"/>
        </w:rPr>
        <w:t>ATTIECINĀMĀS IZMAKSAS</w:t>
      </w:r>
    </w:p>
    <w:p w14:paraId="26CCFC92" w14:textId="21023BB7" w:rsidR="005F7083" w:rsidRPr="005F7083" w:rsidRDefault="00200CA8" w:rsidP="005F708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F7083">
        <w:rPr>
          <w:rFonts w:ascii="Times New Roman" w:hAnsi="Times New Roman" w:cs="Times New Roman"/>
          <w:sz w:val="24"/>
          <w:szCs w:val="24"/>
        </w:rPr>
        <w:t xml:space="preserve">Gunta Ušpele: </w:t>
      </w:r>
    </w:p>
    <w:p w14:paraId="6E148F4A" w14:textId="44E2FE56" w:rsidR="005F7083" w:rsidRDefault="00200CA8" w:rsidP="00200CA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F7083">
        <w:rPr>
          <w:rFonts w:ascii="Times New Roman" w:hAnsi="Times New Roman" w:cs="Times New Roman"/>
          <w:sz w:val="24"/>
          <w:szCs w:val="24"/>
        </w:rPr>
        <w:t xml:space="preserve">Papildināt projektu ar attiecināmām izmaksām par </w:t>
      </w:r>
      <w:r w:rsidR="005F7083">
        <w:rPr>
          <w:rFonts w:ascii="Times New Roman" w:hAnsi="Times New Roman" w:cs="Times New Roman"/>
          <w:sz w:val="24"/>
          <w:szCs w:val="24"/>
        </w:rPr>
        <w:t>praktiskām/tematiskām</w:t>
      </w:r>
      <w:r w:rsidRPr="005F7083">
        <w:rPr>
          <w:rFonts w:ascii="Times New Roman" w:hAnsi="Times New Roman" w:cs="Times New Roman"/>
          <w:sz w:val="24"/>
          <w:szCs w:val="24"/>
        </w:rPr>
        <w:t xml:space="preserve"> apmācībām. Papildināt gan uz sadarbības tīklu biedriem, gan partneriem. </w:t>
      </w:r>
    </w:p>
    <w:p w14:paraId="1C3A6A87" w14:textId="77777777" w:rsidR="0044560D" w:rsidRDefault="00200CA8" w:rsidP="00200CA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F7083">
        <w:rPr>
          <w:rFonts w:ascii="Times New Roman" w:hAnsi="Times New Roman" w:cs="Times New Roman"/>
          <w:sz w:val="24"/>
          <w:szCs w:val="24"/>
        </w:rPr>
        <w:t xml:space="preserve">Pārvērtēt </w:t>
      </w:r>
      <w:r w:rsidR="003A2E3C">
        <w:rPr>
          <w:rFonts w:ascii="Times New Roman" w:hAnsi="Times New Roman" w:cs="Times New Roman"/>
          <w:sz w:val="24"/>
          <w:szCs w:val="24"/>
        </w:rPr>
        <w:t>attiecināmās</w:t>
      </w:r>
      <w:r w:rsidR="00991A8A">
        <w:rPr>
          <w:rFonts w:ascii="Times New Roman" w:hAnsi="Times New Roman" w:cs="Times New Roman"/>
          <w:sz w:val="24"/>
          <w:szCs w:val="24"/>
        </w:rPr>
        <w:t xml:space="preserve"> izmaksas </w:t>
      </w:r>
      <w:r w:rsidRPr="005F7083">
        <w:rPr>
          <w:rFonts w:ascii="Times New Roman" w:hAnsi="Times New Roman" w:cs="Times New Roman"/>
          <w:sz w:val="24"/>
          <w:szCs w:val="24"/>
        </w:rPr>
        <w:t>uz mārketingu</w:t>
      </w:r>
      <w:r w:rsidR="003A2E3C">
        <w:rPr>
          <w:rFonts w:ascii="Times New Roman" w:hAnsi="Times New Roman" w:cs="Times New Roman"/>
          <w:sz w:val="24"/>
          <w:szCs w:val="24"/>
        </w:rPr>
        <w:t>, vai iespējams</w:t>
      </w:r>
      <w:r w:rsidR="00D02ED8">
        <w:rPr>
          <w:rFonts w:ascii="Times New Roman" w:hAnsi="Times New Roman" w:cs="Times New Roman"/>
          <w:sz w:val="24"/>
          <w:szCs w:val="24"/>
        </w:rPr>
        <w:t xml:space="preserve"> atbalsts</w:t>
      </w:r>
      <w:r w:rsidRPr="005F7083">
        <w:rPr>
          <w:rFonts w:ascii="Times New Roman" w:hAnsi="Times New Roman" w:cs="Times New Roman"/>
          <w:sz w:val="24"/>
          <w:szCs w:val="24"/>
        </w:rPr>
        <w:t xml:space="preserve"> līdz 50% no kopējā projekta izmaksām</w:t>
      </w:r>
      <w:r w:rsidR="003A2E3C" w:rsidRPr="003A2E3C">
        <w:rPr>
          <w:rFonts w:ascii="Times New Roman" w:hAnsi="Times New Roman" w:cs="Times New Roman"/>
          <w:sz w:val="24"/>
          <w:szCs w:val="24"/>
        </w:rPr>
        <w:t xml:space="preserve"> </w:t>
      </w:r>
      <w:r w:rsidR="00D02ED8">
        <w:rPr>
          <w:rFonts w:ascii="Times New Roman" w:hAnsi="Times New Roman" w:cs="Times New Roman"/>
          <w:sz w:val="24"/>
          <w:szCs w:val="24"/>
        </w:rPr>
        <w:t>(</w:t>
      </w:r>
      <w:r w:rsidR="003A2E3C" w:rsidRPr="005F7083">
        <w:rPr>
          <w:rFonts w:ascii="Times New Roman" w:hAnsi="Times New Roman" w:cs="Times New Roman"/>
          <w:sz w:val="24"/>
          <w:szCs w:val="24"/>
        </w:rPr>
        <w:t>nevis 40</w:t>
      </w:r>
      <w:r w:rsidR="00D02ED8">
        <w:rPr>
          <w:rFonts w:ascii="Times New Roman" w:hAnsi="Times New Roman" w:cs="Times New Roman"/>
          <w:sz w:val="24"/>
          <w:szCs w:val="24"/>
        </w:rPr>
        <w:t>%).</w:t>
      </w:r>
    </w:p>
    <w:p w14:paraId="4ABA1477" w14:textId="35356184" w:rsidR="006E1F8D" w:rsidRDefault="00200CA8" w:rsidP="001A58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58AC">
        <w:rPr>
          <w:rFonts w:ascii="Times New Roman" w:hAnsi="Times New Roman" w:cs="Times New Roman"/>
          <w:sz w:val="24"/>
          <w:szCs w:val="24"/>
        </w:rPr>
        <w:t xml:space="preserve">Ingrīda Smuškova: </w:t>
      </w:r>
      <w:r w:rsidR="002D2180" w:rsidRPr="001A58AC">
        <w:rPr>
          <w:rFonts w:ascii="Times New Roman" w:hAnsi="Times New Roman" w:cs="Times New Roman"/>
          <w:sz w:val="24"/>
          <w:szCs w:val="24"/>
        </w:rPr>
        <w:t xml:space="preserve">lūgums precizēt </w:t>
      </w:r>
      <w:r w:rsidR="00CA7742">
        <w:rPr>
          <w:rFonts w:ascii="Times New Roman" w:hAnsi="Times New Roman" w:cs="Times New Roman"/>
          <w:sz w:val="24"/>
          <w:szCs w:val="24"/>
        </w:rPr>
        <w:t xml:space="preserve">noteikumu </w:t>
      </w:r>
      <w:r w:rsidR="002D2180" w:rsidRPr="001A58AC">
        <w:rPr>
          <w:rFonts w:ascii="Times New Roman" w:hAnsi="Times New Roman" w:cs="Times New Roman"/>
          <w:sz w:val="24"/>
          <w:szCs w:val="24"/>
        </w:rPr>
        <w:t>redakciju</w:t>
      </w:r>
      <w:r w:rsidR="004C5DEE" w:rsidRPr="001A58AC">
        <w:rPr>
          <w:rFonts w:ascii="Times New Roman" w:hAnsi="Times New Roman" w:cs="Times New Roman"/>
          <w:sz w:val="24"/>
          <w:szCs w:val="24"/>
        </w:rPr>
        <w:t xml:space="preserve">, ka </w:t>
      </w:r>
      <w:r w:rsidR="00B74913" w:rsidRPr="001A58AC">
        <w:rPr>
          <w:rFonts w:ascii="Times New Roman" w:hAnsi="Times New Roman" w:cs="Times New Roman"/>
          <w:sz w:val="24"/>
          <w:szCs w:val="24"/>
        </w:rPr>
        <w:t>Eiropas klasteru</w:t>
      </w:r>
      <w:r w:rsidR="00B74913">
        <w:rPr>
          <w:rFonts w:ascii="Times New Roman" w:hAnsi="Times New Roman" w:cs="Times New Roman"/>
          <w:sz w:val="24"/>
          <w:szCs w:val="24"/>
        </w:rPr>
        <w:t xml:space="preserve"> ekselences</w:t>
      </w:r>
      <w:r w:rsidRPr="002D2180">
        <w:rPr>
          <w:rFonts w:ascii="Times New Roman" w:hAnsi="Times New Roman" w:cs="Times New Roman"/>
          <w:sz w:val="24"/>
          <w:szCs w:val="24"/>
        </w:rPr>
        <w:t xml:space="preserve"> novērtējum</w:t>
      </w:r>
      <w:r w:rsidR="00B74913">
        <w:rPr>
          <w:rFonts w:ascii="Times New Roman" w:hAnsi="Times New Roman" w:cs="Times New Roman"/>
          <w:sz w:val="24"/>
          <w:szCs w:val="24"/>
        </w:rPr>
        <w:t xml:space="preserve">s nav obligāta prasība, pēc esošās noteikumu redakcijas, to nevar noprast. </w:t>
      </w:r>
      <w:r w:rsidRPr="002D21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1A4E83" w14:textId="77777777" w:rsidR="006E1F8D" w:rsidRDefault="00200CA8" w:rsidP="00200CA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1F8D">
        <w:rPr>
          <w:rFonts w:ascii="Times New Roman" w:hAnsi="Times New Roman" w:cs="Times New Roman"/>
          <w:sz w:val="24"/>
          <w:szCs w:val="24"/>
        </w:rPr>
        <w:t>Aiga Meri</w:t>
      </w:r>
      <w:r w:rsidR="006E1F8D">
        <w:rPr>
          <w:rFonts w:ascii="Times New Roman" w:hAnsi="Times New Roman" w:cs="Times New Roman"/>
          <w:sz w:val="24"/>
          <w:szCs w:val="24"/>
        </w:rPr>
        <w:t>:</w:t>
      </w:r>
    </w:p>
    <w:p w14:paraId="122B29DE" w14:textId="77777777" w:rsidR="006E1F8D" w:rsidRDefault="006E1F8D" w:rsidP="00200CA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teikumu </w:t>
      </w:r>
      <w:r w:rsidR="00200CA8" w:rsidRPr="006E1F8D">
        <w:rPr>
          <w:rFonts w:ascii="Times New Roman" w:hAnsi="Times New Roman" w:cs="Times New Roman"/>
          <w:sz w:val="24"/>
          <w:szCs w:val="24"/>
        </w:rPr>
        <w:t>36.8 punktu ieteikums izdalīt divos atsevišķos</w:t>
      </w:r>
      <w:r>
        <w:rPr>
          <w:rFonts w:ascii="Times New Roman" w:hAnsi="Times New Roman" w:cs="Times New Roman"/>
          <w:sz w:val="24"/>
          <w:szCs w:val="24"/>
        </w:rPr>
        <w:t xml:space="preserve"> punktos</w:t>
      </w:r>
      <w:r w:rsidR="00200CA8" w:rsidRPr="006E1F8D">
        <w:rPr>
          <w:rFonts w:ascii="Times New Roman" w:hAnsi="Times New Roman" w:cs="Times New Roman"/>
          <w:sz w:val="24"/>
          <w:szCs w:val="24"/>
        </w:rPr>
        <w:t xml:space="preserve">, jo tiek runāts par </w:t>
      </w:r>
      <w:r>
        <w:rPr>
          <w:rFonts w:ascii="Times New Roman" w:hAnsi="Times New Roman" w:cs="Times New Roman"/>
          <w:sz w:val="24"/>
          <w:szCs w:val="24"/>
        </w:rPr>
        <w:t>pētniecības</w:t>
      </w:r>
      <w:r w:rsidR="00200CA8" w:rsidRPr="006E1F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stitūcijām</w:t>
      </w:r>
      <w:r w:rsidR="00200CA8" w:rsidRPr="006E1F8D">
        <w:rPr>
          <w:rFonts w:ascii="Times New Roman" w:hAnsi="Times New Roman" w:cs="Times New Roman"/>
          <w:sz w:val="24"/>
          <w:szCs w:val="24"/>
        </w:rPr>
        <w:t xml:space="preserve"> un tad par produkta veidošanu.</w:t>
      </w:r>
    </w:p>
    <w:p w14:paraId="483D6C9E" w14:textId="69F8A46D" w:rsidR="00341238" w:rsidRPr="006E1F8D" w:rsidRDefault="00BE2930" w:rsidP="00200CA8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ūgums precizēt neattiecināmās izmaksas, norādot, kas nevar tikt attiecināts produktu veidošanas izmaksās (piemēram infrastruktūra, būvniecība)</w:t>
      </w:r>
    </w:p>
    <w:p w14:paraId="4FE976C2" w14:textId="77777777" w:rsidR="00E706A7" w:rsidRPr="00BE7653" w:rsidRDefault="009100CF" w:rsidP="00E706A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7653">
        <w:rPr>
          <w:rFonts w:ascii="Times New Roman" w:hAnsi="Times New Roman" w:cs="Times New Roman"/>
          <w:b/>
          <w:bCs/>
          <w:sz w:val="24"/>
          <w:szCs w:val="24"/>
        </w:rPr>
        <w:t>PROJEKTA ĪSTENOŠANA</w:t>
      </w:r>
    </w:p>
    <w:p w14:paraId="6574F2B7" w14:textId="77777777" w:rsidR="008F6946" w:rsidRDefault="0075713E" w:rsidP="008F6946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706A7">
        <w:rPr>
          <w:rFonts w:ascii="Times New Roman" w:hAnsi="Times New Roman" w:cs="Times New Roman"/>
          <w:sz w:val="24"/>
          <w:szCs w:val="24"/>
        </w:rPr>
        <w:t xml:space="preserve">Gunta Ušpele: </w:t>
      </w:r>
      <w:r w:rsidR="00E706A7">
        <w:rPr>
          <w:rFonts w:ascii="Times New Roman" w:hAnsi="Times New Roman" w:cs="Times New Roman"/>
          <w:sz w:val="24"/>
          <w:szCs w:val="24"/>
        </w:rPr>
        <w:t>Lūgums precizēt, kad tiks saņemta informācija no CFLA, vai varēs saņemt vairākus avansus</w:t>
      </w:r>
      <w:r w:rsidR="008F6946">
        <w:rPr>
          <w:rFonts w:ascii="Times New Roman" w:hAnsi="Times New Roman" w:cs="Times New Roman"/>
          <w:sz w:val="24"/>
          <w:szCs w:val="24"/>
        </w:rPr>
        <w:t xml:space="preserve"> periodā līdz 2023.gadam. </w:t>
      </w:r>
    </w:p>
    <w:p w14:paraId="724C5209" w14:textId="696C0D41" w:rsidR="00895C40" w:rsidRPr="001A58AC" w:rsidRDefault="0075713E" w:rsidP="001A58AC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6946">
        <w:rPr>
          <w:rFonts w:ascii="Times New Roman" w:hAnsi="Times New Roman" w:cs="Times New Roman"/>
          <w:sz w:val="24"/>
          <w:szCs w:val="24"/>
        </w:rPr>
        <w:t>Ingrīda</w:t>
      </w:r>
      <w:r w:rsidR="008F6946">
        <w:rPr>
          <w:rFonts w:ascii="Times New Roman" w:hAnsi="Times New Roman" w:cs="Times New Roman"/>
          <w:sz w:val="24"/>
          <w:szCs w:val="24"/>
        </w:rPr>
        <w:t xml:space="preserve"> Smuškova</w:t>
      </w:r>
      <w:r w:rsidRPr="008F6946">
        <w:rPr>
          <w:rFonts w:ascii="Times New Roman" w:hAnsi="Times New Roman" w:cs="Times New Roman"/>
          <w:sz w:val="24"/>
          <w:szCs w:val="24"/>
        </w:rPr>
        <w:t>:</w:t>
      </w:r>
      <w:r w:rsidR="001A58AC">
        <w:rPr>
          <w:rFonts w:ascii="Times New Roman" w:hAnsi="Times New Roman" w:cs="Times New Roman"/>
          <w:sz w:val="24"/>
          <w:szCs w:val="24"/>
        </w:rPr>
        <w:t xml:space="preserve"> </w:t>
      </w:r>
      <w:r w:rsidR="000053F2" w:rsidRPr="001A58AC">
        <w:rPr>
          <w:rFonts w:ascii="Times New Roman" w:hAnsi="Times New Roman" w:cs="Times New Roman"/>
          <w:sz w:val="24"/>
          <w:szCs w:val="24"/>
        </w:rPr>
        <w:t xml:space="preserve">Lūgums noteikumos precizēt, kā </w:t>
      </w:r>
      <w:proofErr w:type="spellStart"/>
      <w:r w:rsidR="00E01D73" w:rsidRPr="001A58AC">
        <w:rPr>
          <w:rFonts w:ascii="Times New Roman" w:hAnsi="Times New Roman" w:cs="Times New Roman"/>
          <w:sz w:val="24"/>
          <w:szCs w:val="24"/>
        </w:rPr>
        <w:t>force</w:t>
      </w:r>
      <w:proofErr w:type="spellEnd"/>
      <w:r w:rsidR="00E01D73" w:rsidRPr="001A5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1D73" w:rsidRPr="001A58AC">
        <w:rPr>
          <w:rFonts w:ascii="Times New Roman" w:hAnsi="Times New Roman" w:cs="Times New Roman"/>
          <w:sz w:val="24"/>
          <w:szCs w:val="24"/>
        </w:rPr>
        <w:t>majeure</w:t>
      </w:r>
      <w:proofErr w:type="spellEnd"/>
      <w:r w:rsidR="00E01D73" w:rsidRPr="001A58AC">
        <w:rPr>
          <w:rFonts w:ascii="Times New Roman" w:hAnsi="Times New Roman" w:cs="Times New Roman"/>
          <w:sz w:val="24"/>
          <w:szCs w:val="24"/>
        </w:rPr>
        <w:t xml:space="preserve"> </w:t>
      </w:r>
      <w:r w:rsidR="000053F2" w:rsidRPr="001A58AC">
        <w:rPr>
          <w:rFonts w:ascii="Times New Roman" w:hAnsi="Times New Roman" w:cs="Times New Roman"/>
          <w:sz w:val="24"/>
          <w:szCs w:val="24"/>
        </w:rPr>
        <w:t xml:space="preserve">attieksies uz izmaksu </w:t>
      </w:r>
      <w:r w:rsidR="00895C40" w:rsidRPr="001A58AC">
        <w:rPr>
          <w:rFonts w:ascii="Times New Roman" w:hAnsi="Times New Roman" w:cs="Times New Roman"/>
          <w:sz w:val="24"/>
          <w:szCs w:val="24"/>
        </w:rPr>
        <w:t>sadārdzināšanos</w:t>
      </w:r>
      <w:r w:rsidR="000053F2" w:rsidRPr="001A58AC">
        <w:rPr>
          <w:rFonts w:ascii="Times New Roman" w:hAnsi="Times New Roman" w:cs="Times New Roman"/>
          <w:sz w:val="24"/>
          <w:szCs w:val="24"/>
        </w:rPr>
        <w:t>, kā arī</w:t>
      </w:r>
      <w:r w:rsidR="00895C40" w:rsidRPr="001A58AC">
        <w:rPr>
          <w:rFonts w:ascii="Times New Roman" w:hAnsi="Times New Roman" w:cs="Times New Roman"/>
          <w:sz w:val="24"/>
          <w:szCs w:val="24"/>
        </w:rPr>
        <w:t xml:space="preserve"> precizēt </w:t>
      </w:r>
      <w:r w:rsidR="00E01D73" w:rsidRPr="001A58AC">
        <w:rPr>
          <w:rFonts w:ascii="Times New Roman" w:hAnsi="Times New Roman" w:cs="Times New Roman"/>
          <w:sz w:val="24"/>
          <w:szCs w:val="24"/>
        </w:rPr>
        <w:t xml:space="preserve">(ja nepieciešams) </w:t>
      </w:r>
      <w:r w:rsidR="00895C40" w:rsidRPr="001A58AC">
        <w:rPr>
          <w:rFonts w:ascii="Times New Roman" w:hAnsi="Times New Roman" w:cs="Times New Roman"/>
          <w:sz w:val="24"/>
          <w:szCs w:val="24"/>
        </w:rPr>
        <w:t>redakciju, ka</w:t>
      </w:r>
      <w:r w:rsidR="00E01D73" w:rsidRPr="001A58AC">
        <w:rPr>
          <w:rFonts w:ascii="Times New Roman" w:hAnsi="Times New Roman" w:cs="Times New Roman"/>
          <w:sz w:val="24"/>
          <w:szCs w:val="24"/>
        </w:rPr>
        <w:t xml:space="preserve"> </w:t>
      </w:r>
      <w:r w:rsidR="008B21EC" w:rsidRPr="001A58AC">
        <w:rPr>
          <w:rFonts w:ascii="Times New Roman" w:hAnsi="Times New Roman" w:cs="Times New Roman"/>
          <w:sz w:val="24"/>
          <w:szCs w:val="24"/>
        </w:rPr>
        <w:t xml:space="preserve">šādā gadījumā ir iespējams koriģēt stratēģiju, mainot izmaksu pozīcijas. </w:t>
      </w:r>
    </w:p>
    <w:p w14:paraId="6242F7FF" w14:textId="050FD253" w:rsidR="00A0763D" w:rsidRPr="00797A8C" w:rsidRDefault="00AA1E2F" w:rsidP="00E933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97A8C">
        <w:rPr>
          <w:rFonts w:ascii="Times New Roman" w:hAnsi="Times New Roman" w:cs="Times New Roman"/>
          <w:b/>
          <w:bCs/>
          <w:sz w:val="24"/>
          <w:szCs w:val="24"/>
        </w:rPr>
        <w:t>RĀDĪTĀJI, KURI JĀIESNIEDZ LIAA</w:t>
      </w:r>
    </w:p>
    <w:p w14:paraId="0D98742E" w14:textId="77777777" w:rsidR="00CF0B58" w:rsidRDefault="008B29C4" w:rsidP="00CF0B58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0B58">
        <w:rPr>
          <w:rFonts w:ascii="Times New Roman" w:hAnsi="Times New Roman" w:cs="Times New Roman"/>
          <w:sz w:val="24"/>
          <w:szCs w:val="24"/>
        </w:rPr>
        <w:t xml:space="preserve">Diskusija: </w:t>
      </w:r>
      <w:r w:rsidR="00D14334" w:rsidRPr="00CF0B58">
        <w:rPr>
          <w:rFonts w:ascii="Times New Roman" w:hAnsi="Times New Roman" w:cs="Times New Roman"/>
          <w:sz w:val="24"/>
          <w:szCs w:val="24"/>
        </w:rPr>
        <w:t xml:space="preserve">Lūgums no vairākiem nozare pārstāvjiem izvērtēt eksporta rādītāju, kas jāiekļauj stratēģijā. </w:t>
      </w:r>
    </w:p>
    <w:p w14:paraId="3D031C4F" w14:textId="326AF8C2" w:rsidR="004971E9" w:rsidRDefault="00864C47" w:rsidP="0017498B">
      <w:pPr>
        <w:pStyle w:val="ListParagraph"/>
        <w:numPr>
          <w:ilvl w:val="3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0B58">
        <w:rPr>
          <w:rFonts w:ascii="Times New Roman" w:hAnsi="Times New Roman" w:cs="Times New Roman"/>
          <w:sz w:val="24"/>
          <w:szCs w:val="24"/>
        </w:rPr>
        <w:t>Priekšlikums ņemt lielos CSP rādītājus pa reģionu vai tūrisma veidu</w:t>
      </w:r>
    </w:p>
    <w:p w14:paraId="2B743533" w14:textId="11605187" w:rsidR="0017498B" w:rsidRDefault="004971E9" w:rsidP="0017498B">
      <w:pPr>
        <w:pStyle w:val="ListParagraph"/>
        <w:numPr>
          <w:ilvl w:val="3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ekšlikums </w:t>
      </w:r>
      <w:r w:rsidR="0017498B" w:rsidRPr="004971E9">
        <w:rPr>
          <w:rFonts w:ascii="Times New Roman" w:hAnsi="Times New Roman" w:cs="Times New Roman"/>
          <w:sz w:val="24"/>
          <w:szCs w:val="24"/>
        </w:rPr>
        <w:t xml:space="preserve">ņemt procentuāli </w:t>
      </w:r>
      <w:r>
        <w:rPr>
          <w:rFonts w:ascii="Times New Roman" w:hAnsi="Times New Roman" w:cs="Times New Roman"/>
          <w:sz w:val="24"/>
          <w:szCs w:val="24"/>
        </w:rPr>
        <w:t>nakšņotājus</w:t>
      </w:r>
      <w:r w:rsidR="0017498B" w:rsidRPr="004971E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lai </w:t>
      </w:r>
      <w:r w:rsidR="0017498B" w:rsidRPr="004971E9">
        <w:rPr>
          <w:rFonts w:ascii="Times New Roman" w:hAnsi="Times New Roman" w:cs="Times New Roman"/>
          <w:sz w:val="24"/>
          <w:szCs w:val="24"/>
        </w:rPr>
        <w:t xml:space="preserve">sasniegtu % rādītāju, jo nav instrumentu, ar ko izmērīt </w:t>
      </w:r>
      <w:r w:rsidR="000F0BC6">
        <w:rPr>
          <w:rFonts w:ascii="Times New Roman" w:hAnsi="Times New Roman" w:cs="Times New Roman"/>
          <w:sz w:val="24"/>
          <w:szCs w:val="24"/>
        </w:rPr>
        <w:t>tūristus “naudā” šobrīd.</w:t>
      </w:r>
    </w:p>
    <w:p w14:paraId="05C2D982" w14:textId="0C4238B5" w:rsidR="00EB7A47" w:rsidRDefault="00EB7A47" w:rsidP="0017498B">
      <w:pPr>
        <w:pStyle w:val="ListParagraph"/>
        <w:numPr>
          <w:ilvl w:val="3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ekšlikums nodalīt atsevišķus eksportspējas rādītājus tematiskajiem un atsevišķus reģionālajiem klasteriem</w:t>
      </w:r>
      <w:r w:rsidR="0068676C">
        <w:rPr>
          <w:rFonts w:ascii="Times New Roman" w:hAnsi="Times New Roman" w:cs="Times New Roman"/>
          <w:sz w:val="24"/>
          <w:szCs w:val="24"/>
        </w:rPr>
        <w:t>. Piemēram, naktis reģioniem, apmeklētāju skaits – tematiskajiem.</w:t>
      </w:r>
    </w:p>
    <w:p w14:paraId="5118A18B" w14:textId="74DF3916" w:rsidR="004E3FDF" w:rsidRDefault="00EB5048" w:rsidP="0068676C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ese Šīrava</w:t>
      </w:r>
      <w:r w:rsidR="004E3FD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eksportspējas rādītājiem, kas ir izmērāmi, būs jābūt, jo ar vispārēju statistiku nebūs iespējams novērtēt klastera un tā veikto mārketinga aktivitāšu efektivitāti.</w:t>
      </w:r>
      <w:r w:rsidR="00894AF2">
        <w:rPr>
          <w:rFonts w:ascii="Times New Roman" w:hAnsi="Times New Roman" w:cs="Times New Roman"/>
          <w:sz w:val="24"/>
          <w:szCs w:val="24"/>
        </w:rPr>
        <w:t xml:space="preserve"> Nepieciešami konkrēto aktivitāšu rādītāji projekta ietvaros. </w:t>
      </w:r>
    </w:p>
    <w:p w14:paraId="01E513B1" w14:textId="5E2AAEED" w:rsidR="0017498B" w:rsidRPr="0017498B" w:rsidRDefault="0068676C" w:rsidP="0068676C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ce Granta: Ierosinājums p</w:t>
      </w:r>
      <w:r w:rsidR="0017498B" w:rsidRPr="0017498B">
        <w:rPr>
          <w:rFonts w:ascii="Times New Roman" w:hAnsi="Times New Roman" w:cs="Times New Roman"/>
          <w:sz w:val="24"/>
          <w:szCs w:val="24"/>
        </w:rPr>
        <w:t xml:space="preserve">recizēt </w:t>
      </w:r>
      <w:r>
        <w:rPr>
          <w:rFonts w:ascii="Times New Roman" w:hAnsi="Times New Roman" w:cs="Times New Roman"/>
          <w:sz w:val="24"/>
          <w:szCs w:val="24"/>
        </w:rPr>
        <w:t xml:space="preserve">noteikumu </w:t>
      </w:r>
      <w:r w:rsidR="0017498B" w:rsidRPr="0017498B">
        <w:rPr>
          <w:rFonts w:ascii="Times New Roman" w:hAnsi="Times New Roman" w:cs="Times New Roman"/>
          <w:sz w:val="24"/>
          <w:szCs w:val="24"/>
        </w:rPr>
        <w:t xml:space="preserve">12.8 apakšpunktu. </w:t>
      </w:r>
      <w:r>
        <w:rPr>
          <w:rFonts w:ascii="Times New Roman" w:hAnsi="Times New Roman" w:cs="Times New Roman"/>
          <w:sz w:val="24"/>
          <w:szCs w:val="24"/>
        </w:rPr>
        <w:t>Pēc esošās redakcijas s</w:t>
      </w:r>
      <w:r w:rsidR="0017498B" w:rsidRPr="0017498B">
        <w:rPr>
          <w:rFonts w:ascii="Times New Roman" w:hAnsi="Times New Roman" w:cs="Times New Roman"/>
          <w:sz w:val="24"/>
          <w:szCs w:val="24"/>
        </w:rPr>
        <w:t xml:space="preserve">anāk, ka </w:t>
      </w:r>
      <w:r w:rsidR="00997131">
        <w:rPr>
          <w:rFonts w:ascii="Times New Roman" w:hAnsi="Times New Roman" w:cs="Times New Roman"/>
          <w:sz w:val="24"/>
          <w:szCs w:val="24"/>
        </w:rPr>
        <w:t xml:space="preserve">tikai sadarbības tīkla </w:t>
      </w:r>
      <w:r w:rsidR="0017498B" w:rsidRPr="0017498B">
        <w:rPr>
          <w:rFonts w:ascii="Times New Roman" w:hAnsi="Times New Roman" w:cs="Times New Roman"/>
          <w:sz w:val="24"/>
          <w:szCs w:val="24"/>
        </w:rPr>
        <w:t xml:space="preserve">dalībnieki vērtē tīkla kvalitāti. </w:t>
      </w:r>
      <w:r w:rsidR="00997131">
        <w:rPr>
          <w:rFonts w:ascii="Times New Roman" w:hAnsi="Times New Roman" w:cs="Times New Roman"/>
          <w:sz w:val="24"/>
          <w:szCs w:val="24"/>
        </w:rPr>
        <w:t>Lūgums precizēt, ka arī sadarbības partneri var vērtēt kvalitāti.</w:t>
      </w:r>
    </w:p>
    <w:p w14:paraId="438E801F" w14:textId="50E49FC0" w:rsidR="00CC1540" w:rsidRPr="006357CA" w:rsidRDefault="00F51789" w:rsidP="00BE765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57CA">
        <w:rPr>
          <w:rFonts w:ascii="Times New Roman" w:hAnsi="Times New Roman" w:cs="Times New Roman"/>
          <w:b/>
          <w:bCs/>
          <w:sz w:val="24"/>
          <w:szCs w:val="24"/>
        </w:rPr>
        <w:t>SADARBĪBAS TĪKLA PIENĀKUMI</w:t>
      </w:r>
    </w:p>
    <w:p w14:paraId="2B9E3F9B" w14:textId="77777777" w:rsidR="000F79E7" w:rsidRDefault="006357CA" w:rsidP="000F79E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D4F15">
        <w:rPr>
          <w:rFonts w:ascii="Times New Roman" w:hAnsi="Times New Roman" w:cs="Times New Roman"/>
          <w:sz w:val="24"/>
          <w:szCs w:val="24"/>
        </w:rPr>
        <w:t xml:space="preserve">Gunta Ušpele: </w:t>
      </w:r>
    </w:p>
    <w:p w14:paraId="56CEE769" w14:textId="15670101" w:rsidR="00BD19B6" w:rsidRPr="000F79E7" w:rsidRDefault="00751919" w:rsidP="000F79E7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79E7">
        <w:rPr>
          <w:rFonts w:ascii="Times New Roman" w:hAnsi="Times New Roman" w:cs="Times New Roman"/>
          <w:sz w:val="24"/>
          <w:szCs w:val="24"/>
        </w:rPr>
        <w:t xml:space="preserve">Izstrādāt iekšējās kontroles sistēmu (iekšējo kārtību) par interešu konflikta, krāpšanas, korupcijas risku un dubultā finansējuma novēršanu – Lūgums izstrādāt kopēju vadlīniju rāmi. </w:t>
      </w:r>
    </w:p>
    <w:p w14:paraId="1722ED40" w14:textId="2F96108B" w:rsidR="00BD19B6" w:rsidRDefault="00BD19B6" w:rsidP="00BD19B6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: sazināsimies ar CFL</w:t>
      </w:r>
      <w:r w:rsidR="004A3F4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kolēģiem, varbūt ir kādi ieteikumi vai vadlīnijas, kas jāņem vērā jaunajā plānošanas periodā.</w:t>
      </w:r>
    </w:p>
    <w:p w14:paraId="6288DA40" w14:textId="3729BF7D" w:rsidR="001B4B23" w:rsidRPr="007A0E82" w:rsidRDefault="001B4B23" w:rsidP="001B4B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0E82">
        <w:rPr>
          <w:rFonts w:ascii="Times New Roman" w:hAnsi="Times New Roman" w:cs="Times New Roman"/>
          <w:b/>
          <w:bCs/>
          <w:sz w:val="24"/>
          <w:szCs w:val="24"/>
        </w:rPr>
        <w:t xml:space="preserve">LIAA FUNKCIJAS </w:t>
      </w:r>
    </w:p>
    <w:p w14:paraId="34D51344" w14:textId="77777777" w:rsidR="001B4B23" w:rsidRPr="007A0E82" w:rsidRDefault="001B4B23" w:rsidP="001B4B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0E82">
        <w:rPr>
          <w:rFonts w:ascii="Times New Roman" w:hAnsi="Times New Roman" w:cs="Times New Roman"/>
          <w:b/>
          <w:bCs/>
          <w:sz w:val="24"/>
          <w:szCs w:val="24"/>
        </w:rPr>
        <w:t>NEATBALSTĀMĀS NOZARES UN DARBĪBAS</w:t>
      </w:r>
    </w:p>
    <w:p w14:paraId="56BD8A36" w14:textId="3F4E2B04" w:rsidR="006357CA" w:rsidRPr="007A0E82" w:rsidRDefault="001B4B23" w:rsidP="001B4B2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0E82">
        <w:rPr>
          <w:rFonts w:ascii="Times New Roman" w:hAnsi="Times New Roman" w:cs="Times New Roman"/>
          <w:b/>
          <w:bCs/>
          <w:sz w:val="24"/>
          <w:szCs w:val="24"/>
        </w:rPr>
        <w:t>PROJEKTA IESNIEGUMA IESNIEGŠANA</w:t>
      </w:r>
    </w:p>
    <w:p w14:paraId="7D4AA1E9" w14:textId="38EE356F" w:rsidR="006357CA" w:rsidRPr="006E5BAD" w:rsidRDefault="0065364F" w:rsidP="006E5BAD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E5BAD">
        <w:rPr>
          <w:rFonts w:ascii="Times New Roman" w:hAnsi="Times New Roman" w:cs="Times New Roman"/>
          <w:sz w:val="24"/>
          <w:szCs w:val="24"/>
        </w:rPr>
        <w:t xml:space="preserve">Diskusija: </w:t>
      </w:r>
      <w:r w:rsidR="00B539EB" w:rsidRPr="006E5BAD">
        <w:rPr>
          <w:rFonts w:ascii="Times New Roman" w:hAnsi="Times New Roman" w:cs="Times New Roman"/>
          <w:sz w:val="24"/>
          <w:szCs w:val="24"/>
        </w:rPr>
        <w:t xml:space="preserve">Nozares pārstāvji ierosina sadarbības tīkla aktivitāšu plānu iesniegt katru gadu, </w:t>
      </w:r>
      <w:r w:rsidR="003D7486" w:rsidRPr="006E5BAD">
        <w:rPr>
          <w:rFonts w:ascii="Times New Roman" w:hAnsi="Times New Roman" w:cs="Times New Roman"/>
          <w:sz w:val="24"/>
          <w:szCs w:val="24"/>
        </w:rPr>
        <w:t xml:space="preserve">nevis vienu uz visiem tekošajiem gadiem, jo pie šī </w:t>
      </w:r>
      <w:r w:rsidR="006E5BAD" w:rsidRPr="006E5BAD">
        <w:rPr>
          <w:rFonts w:ascii="Times New Roman" w:hAnsi="Times New Roman" w:cs="Times New Roman"/>
          <w:sz w:val="24"/>
          <w:szCs w:val="24"/>
        </w:rPr>
        <w:t>brīža</w:t>
      </w:r>
      <w:r w:rsidR="003D7486" w:rsidRPr="006E5BAD">
        <w:rPr>
          <w:rFonts w:ascii="Times New Roman" w:hAnsi="Times New Roman" w:cs="Times New Roman"/>
          <w:sz w:val="24"/>
          <w:szCs w:val="24"/>
        </w:rPr>
        <w:t xml:space="preserve"> situācijas </w:t>
      </w:r>
      <w:r w:rsidR="006E5BAD" w:rsidRPr="006E5BAD">
        <w:rPr>
          <w:rFonts w:ascii="Times New Roman" w:hAnsi="Times New Roman" w:cs="Times New Roman"/>
          <w:sz w:val="24"/>
          <w:szCs w:val="24"/>
        </w:rPr>
        <w:t>nav</w:t>
      </w:r>
      <w:r w:rsidR="003D7486" w:rsidRPr="006E5BAD">
        <w:rPr>
          <w:rFonts w:ascii="Times New Roman" w:hAnsi="Times New Roman" w:cs="Times New Roman"/>
          <w:sz w:val="24"/>
          <w:szCs w:val="24"/>
        </w:rPr>
        <w:t xml:space="preserve"> iespējams </w:t>
      </w:r>
      <w:r w:rsidR="006E5BAD" w:rsidRPr="006E5BAD">
        <w:rPr>
          <w:rFonts w:ascii="Times New Roman" w:hAnsi="Times New Roman" w:cs="Times New Roman"/>
          <w:sz w:val="24"/>
          <w:szCs w:val="24"/>
        </w:rPr>
        <w:t>prognozēt</w:t>
      </w:r>
      <w:r w:rsidR="003D7486" w:rsidRPr="006E5BAD">
        <w:rPr>
          <w:rFonts w:ascii="Times New Roman" w:hAnsi="Times New Roman" w:cs="Times New Roman"/>
          <w:sz w:val="24"/>
          <w:szCs w:val="24"/>
        </w:rPr>
        <w:t xml:space="preserve"> aktivitātes līdz 2029. gadam.</w:t>
      </w:r>
    </w:p>
    <w:p w14:paraId="19A67BCA" w14:textId="22E7B32D" w:rsidR="000F79E7" w:rsidRPr="007A0E82" w:rsidRDefault="00A9284E" w:rsidP="000F79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0E82">
        <w:rPr>
          <w:rFonts w:ascii="Times New Roman" w:hAnsi="Times New Roman" w:cs="Times New Roman"/>
          <w:b/>
          <w:bCs/>
          <w:sz w:val="24"/>
          <w:szCs w:val="24"/>
        </w:rPr>
        <w:t>PAPILDUS JAUTĀJUMI:</w:t>
      </w:r>
    </w:p>
    <w:p w14:paraId="6766529A" w14:textId="77777777" w:rsidR="003630A3" w:rsidRDefault="00A9284E" w:rsidP="00A9284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79E7">
        <w:rPr>
          <w:rFonts w:ascii="Times New Roman" w:hAnsi="Times New Roman" w:cs="Times New Roman"/>
          <w:sz w:val="24"/>
          <w:szCs w:val="24"/>
        </w:rPr>
        <w:lastRenderedPageBreak/>
        <w:t>Gunta</w:t>
      </w:r>
      <w:r w:rsidR="00730137" w:rsidRPr="000F79E7">
        <w:rPr>
          <w:rFonts w:ascii="Times New Roman" w:hAnsi="Times New Roman" w:cs="Times New Roman"/>
          <w:sz w:val="24"/>
          <w:szCs w:val="24"/>
        </w:rPr>
        <w:t xml:space="preserve"> Ušpele</w:t>
      </w:r>
      <w:r w:rsidRPr="000F79E7">
        <w:rPr>
          <w:rFonts w:ascii="Times New Roman" w:hAnsi="Times New Roman" w:cs="Times New Roman"/>
          <w:sz w:val="24"/>
          <w:szCs w:val="24"/>
        </w:rPr>
        <w:t xml:space="preserve">: </w:t>
      </w:r>
      <w:r w:rsidR="00730137" w:rsidRPr="000F79E7">
        <w:rPr>
          <w:rFonts w:ascii="Times New Roman" w:hAnsi="Times New Roman" w:cs="Times New Roman"/>
          <w:sz w:val="24"/>
          <w:szCs w:val="24"/>
        </w:rPr>
        <w:t xml:space="preserve">Lūgums precizēt </w:t>
      </w:r>
      <w:r w:rsidR="000C59A1" w:rsidRPr="000F79E7">
        <w:rPr>
          <w:rFonts w:ascii="Times New Roman" w:hAnsi="Times New Roman" w:cs="Times New Roman"/>
          <w:sz w:val="24"/>
          <w:szCs w:val="24"/>
        </w:rPr>
        <w:t>noteikumu 30.2.4.</w:t>
      </w:r>
      <w:r w:rsidR="00131C1D" w:rsidRPr="000F79E7">
        <w:rPr>
          <w:rFonts w:ascii="Times New Roman" w:hAnsi="Times New Roman" w:cs="Times New Roman"/>
          <w:sz w:val="24"/>
          <w:szCs w:val="24"/>
        </w:rPr>
        <w:t xml:space="preserve"> punktu</w:t>
      </w:r>
      <w:r w:rsidR="00DA5CB2" w:rsidRPr="000F79E7">
        <w:rPr>
          <w:rFonts w:ascii="Times New Roman" w:hAnsi="Times New Roman" w:cs="Times New Roman"/>
          <w:sz w:val="24"/>
          <w:szCs w:val="24"/>
        </w:rPr>
        <w:t xml:space="preserve">, nosakot, </w:t>
      </w:r>
      <w:r w:rsidR="00CC7785" w:rsidRPr="000F79E7">
        <w:rPr>
          <w:rFonts w:ascii="Times New Roman" w:hAnsi="Times New Roman" w:cs="Times New Roman"/>
          <w:sz w:val="24"/>
          <w:szCs w:val="24"/>
        </w:rPr>
        <w:t>kāda veida pētījumus neiekļauj attiecināmās izmaksās.</w:t>
      </w:r>
    </w:p>
    <w:p w14:paraId="0F98323D" w14:textId="0E838A89" w:rsidR="00A9284E" w:rsidRPr="003630A3" w:rsidRDefault="00CC7785" w:rsidP="00A9284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630A3">
        <w:rPr>
          <w:rFonts w:ascii="Times New Roman" w:hAnsi="Times New Roman" w:cs="Times New Roman"/>
          <w:sz w:val="24"/>
          <w:szCs w:val="24"/>
        </w:rPr>
        <w:t xml:space="preserve">Dace </w:t>
      </w:r>
      <w:r w:rsidR="00A9284E" w:rsidRPr="003630A3">
        <w:rPr>
          <w:rFonts w:ascii="Times New Roman" w:hAnsi="Times New Roman" w:cs="Times New Roman"/>
          <w:sz w:val="24"/>
          <w:szCs w:val="24"/>
        </w:rPr>
        <w:t xml:space="preserve">Granta </w:t>
      </w:r>
      <w:r w:rsidR="00CF5C22" w:rsidRPr="003630A3">
        <w:rPr>
          <w:rFonts w:ascii="Times New Roman" w:hAnsi="Times New Roman" w:cs="Times New Roman"/>
          <w:sz w:val="24"/>
          <w:szCs w:val="24"/>
        </w:rPr>
        <w:t>:</w:t>
      </w:r>
    </w:p>
    <w:p w14:paraId="0F658DED" w14:textId="3BFEE3E1" w:rsidR="00CF5C22" w:rsidRDefault="00CF5C22" w:rsidP="00CF5C2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ūgums </w:t>
      </w:r>
      <w:r w:rsidR="001F2C7C">
        <w:rPr>
          <w:rFonts w:ascii="Times New Roman" w:hAnsi="Times New Roman" w:cs="Times New Roman"/>
          <w:sz w:val="24"/>
          <w:szCs w:val="24"/>
        </w:rPr>
        <w:t>noteikumos iekļaut definīciju, kas ir sadarbības tīkls</w:t>
      </w:r>
    </w:p>
    <w:p w14:paraId="06BE904F" w14:textId="42A1524A" w:rsidR="001F2C7C" w:rsidRPr="00CF5C22" w:rsidRDefault="001F2C7C" w:rsidP="00CF5C2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ūgums 2.5.</w:t>
      </w:r>
      <w:r w:rsidR="007A0E82">
        <w:rPr>
          <w:rFonts w:ascii="Times New Roman" w:hAnsi="Times New Roman" w:cs="Times New Roman"/>
          <w:sz w:val="24"/>
          <w:szCs w:val="24"/>
        </w:rPr>
        <w:t xml:space="preserve"> pu</w:t>
      </w:r>
      <w:r>
        <w:rPr>
          <w:rFonts w:ascii="Times New Roman" w:hAnsi="Times New Roman" w:cs="Times New Roman"/>
          <w:sz w:val="24"/>
          <w:szCs w:val="24"/>
        </w:rPr>
        <w:t>nktā pie sadarbības partneriem iekļaut plānošanas reģionus un pašvaldības.</w:t>
      </w:r>
    </w:p>
    <w:p w14:paraId="1B851FAE" w14:textId="77777777" w:rsidR="006357CA" w:rsidRDefault="006357CA" w:rsidP="00635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E36707" w14:textId="137EFE1E" w:rsidR="006821D8" w:rsidRPr="006821D8" w:rsidRDefault="003630A3" w:rsidP="006821D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21D8">
        <w:rPr>
          <w:rFonts w:ascii="Times New Roman" w:hAnsi="Times New Roman" w:cs="Times New Roman"/>
          <w:b/>
          <w:bCs/>
          <w:sz w:val="24"/>
          <w:szCs w:val="24"/>
        </w:rPr>
        <w:t>NOLEMTS:</w:t>
      </w:r>
    </w:p>
    <w:p w14:paraId="21994084" w14:textId="45969BCA" w:rsidR="003630A3" w:rsidRDefault="003630A3" w:rsidP="003630A3">
      <w:pPr>
        <w:pStyle w:val="ListParagraph"/>
        <w:numPr>
          <w:ilvl w:val="3"/>
          <w:numId w:val="1"/>
        </w:numPr>
        <w:tabs>
          <w:tab w:val="clear" w:pos="2880"/>
        </w:tabs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 </w:t>
      </w:r>
      <w:r w:rsidR="001134E9">
        <w:rPr>
          <w:rFonts w:ascii="Times New Roman" w:hAnsi="Times New Roman" w:cs="Times New Roman"/>
          <w:sz w:val="24"/>
          <w:szCs w:val="24"/>
        </w:rPr>
        <w:t>precizē noteikumus atbilstoši sanāksmes gaitā iegūtajiem priekšlikumiem</w:t>
      </w:r>
    </w:p>
    <w:p w14:paraId="248838CD" w14:textId="281801E4" w:rsidR="001134E9" w:rsidRDefault="001134E9" w:rsidP="003630A3">
      <w:pPr>
        <w:pStyle w:val="ListParagraph"/>
        <w:numPr>
          <w:ilvl w:val="3"/>
          <w:numId w:val="1"/>
        </w:numPr>
        <w:tabs>
          <w:tab w:val="clear" w:pos="2880"/>
        </w:tabs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 atkārtoti izvērtē stratēģijā norādāmā eksporta rādītāju</w:t>
      </w:r>
    </w:p>
    <w:p w14:paraId="41FA6937" w14:textId="4E39284C" w:rsidR="006357CA" w:rsidRDefault="001134E9" w:rsidP="007328E3">
      <w:pPr>
        <w:pStyle w:val="ListParagraph"/>
        <w:numPr>
          <w:ilvl w:val="3"/>
          <w:numId w:val="1"/>
        </w:numPr>
        <w:tabs>
          <w:tab w:val="clear" w:pos="2880"/>
        </w:tabs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37403C">
        <w:rPr>
          <w:rFonts w:ascii="Times New Roman" w:hAnsi="Times New Roman" w:cs="Times New Roman"/>
          <w:sz w:val="24"/>
          <w:szCs w:val="24"/>
        </w:rPr>
        <w:t xml:space="preserve">EM precizē, ka </w:t>
      </w:r>
      <w:r w:rsidR="0037403C" w:rsidRPr="0037403C">
        <w:rPr>
          <w:rFonts w:ascii="Times New Roman" w:hAnsi="Times New Roman" w:cs="Times New Roman"/>
          <w:sz w:val="24"/>
          <w:szCs w:val="24"/>
        </w:rPr>
        <w:t xml:space="preserve">sadarbības tīklam, iesniedzot pieteikumu, jāpievieno tikai stratēģija, un jāsaņem no LIAA atzinums. </w:t>
      </w:r>
      <w:r w:rsidR="0037403C">
        <w:rPr>
          <w:rFonts w:ascii="Times New Roman" w:hAnsi="Times New Roman" w:cs="Times New Roman"/>
          <w:sz w:val="24"/>
          <w:szCs w:val="24"/>
        </w:rPr>
        <w:t>Savukārt aktivitāšu plān</w:t>
      </w:r>
      <w:r w:rsidR="00E84B9C">
        <w:rPr>
          <w:rFonts w:ascii="Times New Roman" w:hAnsi="Times New Roman" w:cs="Times New Roman"/>
          <w:sz w:val="24"/>
          <w:szCs w:val="24"/>
        </w:rPr>
        <w:t>s tiek iesniegts LIAA vērtēšanai katru gadu līdz novembrim</w:t>
      </w:r>
    </w:p>
    <w:p w14:paraId="1C5BB524" w14:textId="60A1FF80" w:rsidR="00DD42D0" w:rsidRPr="00DD42D0" w:rsidRDefault="006821D8" w:rsidP="00DD42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rpmākā noteikumu </w:t>
      </w:r>
      <w:r w:rsidR="00DD42D0">
        <w:rPr>
          <w:rFonts w:ascii="Times New Roman" w:hAnsi="Times New Roman" w:cs="Times New Roman"/>
          <w:sz w:val="24"/>
          <w:szCs w:val="24"/>
        </w:rPr>
        <w:t>projek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324B">
        <w:rPr>
          <w:rFonts w:ascii="Times New Roman" w:hAnsi="Times New Roman" w:cs="Times New Roman"/>
          <w:sz w:val="24"/>
          <w:szCs w:val="24"/>
        </w:rPr>
        <w:t>skaņošana paredzēta</w:t>
      </w:r>
      <w:r w:rsidR="00DD42D0">
        <w:rPr>
          <w:rFonts w:ascii="Times New Roman" w:hAnsi="Times New Roman" w:cs="Times New Roman"/>
          <w:sz w:val="24"/>
          <w:szCs w:val="24"/>
        </w:rPr>
        <w:t xml:space="preserve"> </w:t>
      </w:r>
      <w:r w:rsidR="00DD42D0" w:rsidRPr="00DD42D0">
        <w:rPr>
          <w:rFonts w:ascii="Times New Roman" w:hAnsi="Times New Roman" w:cs="Times New Roman"/>
          <w:sz w:val="24"/>
          <w:szCs w:val="24"/>
        </w:rPr>
        <w:t>10.augustā</w:t>
      </w:r>
      <w:r w:rsidR="001A324B">
        <w:rPr>
          <w:rFonts w:ascii="Times New Roman" w:hAnsi="Times New Roman" w:cs="Times New Roman"/>
          <w:sz w:val="24"/>
          <w:szCs w:val="24"/>
        </w:rPr>
        <w:t>, kad</w:t>
      </w:r>
      <w:r w:rsidR="00DD42D0" w:rsidRPr="00DD42D0">
        <w:rPr>
          <w:rFonts w:ascii="Times New Roman" w:hAnsi="Times New Roman" w:cs="Times New Roman"/>
          <w:sz w:val="24"/>
          <w:szCs w:val="24"/>
        </w:rPr>
        <w:t xml:space="preserve"> noteikumu projekts </w:t>
      </w:r>
      <w:r w:rsidR="001A324B">
        <w:rPr>
          <w:rFonts w:ascii="Times New Roman" w:hAnsi="Times New Roman" w:cs="Times New Roman"/>
          <w:sz w:val="24"/>
          <w:szCs w:val="24"/>
        </w:rPr>
        <w:t>tiks</w:t>
      </w:r>
      <w:r w:rsidR="00DD42D0" w:rsidRPr="00DD42D0">
        <w:rPr>
          <w:rFonts w:ascii="Times New Roman" w:hAnsi="Times New Roman" w:cs="Times New Roman"/>
          <w:sz w:val="24"/>
          <w:szCs w:val="24"/>
        </w:rPr>
        <w:t xml:space="preserve"> prezentēts Latvijas Tūrisma konsultatīvajā padomē</w:t>
      </w:r>
      <w:r w:rsidR="00DD42D0">
        <w:rPr>
          <w:rFonts w:ascii="Times New Roman" w:hAnsi="Times New Roman" w:cs="Times New Roman"/>
          <w:sz w:val="24"/>
          <w:szCs w:val="24"/>
        </w:rPr>
        <w:t>.</w:t>
      </w:r>
    </w:p>
    <w:p w14:paraId="2960C738" w14:textId="77777777" w:rsidR="00E84B9C" w:rsidRPr="006821D8" w:rsidRDefault="00E84B9C" w:rsidP="006821D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84B9C" w:rsidRPr="00682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89A7A" w14:textId="77777777" w:rsidR="001766A3" w:rsidRDefault="001766A3" w:rsidP="003D4A61">
      <w:pPr>
        <w:spacing w:after="0" w:line="240" w:lineRule="auto"/>
      </w:pPr>
      <w:r>
        <w:separator/>
      </w:r>
    </w:p>
  </w:endnote>
  <w:endnote w:type="continuationSeparator" w:id="0">
    <w:p w14:paraId="3A8CFA5D" w14:textId="77777777" w:rsidR="001766A3" w:rsidRDefault="001766A3" w:rsidP="003D4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D47E9" w14:textId="77777777" w:rsidR="001766A3" w:rsidRDefault="001766A3" w:rsidP="003D4A61">
      <w:pPr>
        <w:spacing w:after="0" w:line="240" w:lineRule="auto"/>
      </w:pPr>
      <w:r>
        <w:separator/>
      </w:r>
    </w:p>
  </w:footnote>
  <w:footnote w:type="continuationSeparator" w:id="0">
    <w:p w14:paraId="2AC3A462" w14:textId="77777777" w:rsidR="001766A3" w:rsidRDefault="001766A3" w:rsidP="003D4A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51351"/>
    <w:multiLevelType w:val="hybridMultilevel"/>
    <w:tmpl w:val="B5D4FC36"/>
    <w:lvl w:ilvl="0" w:tplc="0426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9A066CB"/>
    <w:multiLevelType w:val="multilevel"/>
    <w:tmpl w:val="887A4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Theme="minorHAnsi" w:hAnsi="Times New Roman" w:cs="Times New Roman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E95C1C"/>
    <w:multiLevelType w:val="hybridMultilevel"/>
    <w:tmpl w:val="AED816C0"/>
    <w:lvl w:ilvl="0" w:tplc="04260019">
      <w:start w:val="1"/>
      <w:numFmt w:val="lowerLetter"/>
      <w:lvlText w:val="%1."/>
      <w:lvlJc w:val="left"/>
      <w:pPr>
        <w:ind w:left="2160" w:hanging="360"/>
      </w:pPr>
    </w:lvl>
    <w:lvl w:ilvl="1" w:tplc="04260019" w:tentative="1">
      <w:start w:val="1"/>
      <w:numFmt w:val="lowerLetter"/>
      <w:lvlText w:val="%2."/>
      <w:lvlJc w:val="left"/>
      <w:pPr>
        <w:ind w:left="2880" w:hanging="360"/>
      </w:pPr>
    </w:lvl>
    <w:lvl w:ilvl="2" w:tplc="0426001B" w:tentative="1">
      <w:start w:val="1"/>
      <w:numFmt w:val="lowerRoman"/>
      <w:lvlText w:val="%3."/>
      <w:lvlJc w:val="right"/>
      <w:pPr>
        <w:ind w:left="3600" w:hanging="180"/>
      </w:pPr>
    </w:lvl>
    <w:lvl w:ilvl="3" w:tplc="0426000F" w:tentative="1">
      <w:start w:val="1"/>
      <w:numFmt w:val="decimal"/>
      <w:lvlText w:val="%4."/>
      <w:lvlJc w:val="left"/>
      <w:pPr>
        <w:ind w:left="4320" w:hanging="360"/>
      </w:pPr>
    </w:lvl>
    <w:lvl w:ilvl="4" w:tplc="04260019" w:tentative="1">
      <w:start w:val="1"/>
      <w:numFmt w:val="lowerLetter"/>
      <w:lvlText w:val="%5."/>
      <w:lvlJc w:val="left"/>
      <w:pPr>
        <w:ind w:left="5040" w:hanging="360"/>
      </w:pPr>
    </w:lvl>
    <w:lvl w:ilvl="5" w:tplc="0426001B" w:tentative="1">
      <w:start w:val="1"/>
      <w:numFmt w:val="lowerRoman"/>
      <w:lvlText w:val="%6."/>
      <w:lvlJc w:val="right"/>
      <w:pPr>
        <w:ind w:left="5760" w:hanging="180"/>
      </w:pPr>
    </w:lvl>
    <w:lvl w:ilvl="6" w:tplc="0426000F" w:tentative="1">
      <w:start w:val="1"/>
      <w:numFmt w:val="decimal"/>
      <w:lvlText w:val="%7."/>
      <w:lvlJc w:val="left"/>
      <w:pPr>
        <w:ind w:left="6480" w:hanging="360"/>
      </w:pPr>
    </w:lvl>
    <w:lvl w:ilvl="7" w:tplc="04260019" w:tentative="1">
      <w:start w:val="1"/>
      <w:numFmt w:val="lowerLetter"/>
      <w:lvlText w:val="%8."/>
      <w:lvlJc w:val="left"/>
      <w:pPr>
        <w:ind w:left="7200" w:hanging="360"/>
      </w:pPr>
    </w:lvl>
    <w:lvl w:ilvl="8" w:tplc="042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6DB806D5"/>
    <w:multiLevelType w:val="hybridMultilevel"/>
    <w:tmpl w:val="85DA74E6"/>
    <w:lvl w:ilvl="0" w:tplc="0426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2520" w:hanging="360"/>
      </w:pPr>
    </w:lvl>
    <w:lvl w:ilvl="2" w:tplc="0426001B" w:tentative="1">
      <w:start w:val="1"/>
      <w:numFmt w:val="lowerRoman"/>
      <w:lvlText w:val="%3."/>
      <w:lvlJc w:val="right"/>
      <w:pPr>
        <w:ind w:left="3240" w:hanging="180"/>
      </w:pPr>
    </w:lvl>
    <w:lvl w:ilvl="3" w:tplc="0426000F" w:tentative="1">
      <w:start w:val="1"/>
      <w:numFmt w:val="decimal"/>
      <w:lvlText w:val="%4."/>
      <w:lvlJc w:val="left"/>
      <w:pPr>
        <w:ind w:left="3960" w:hanging="360"/>
      </w:pPr>
    </w:lvl>
    <w:lvl w:ilvl="4" w:tplc="04260019" w:tentative="1">
      <w:start w:val="1"/>
      <w:numFmt w:val="lowerLetter"/>
      <w:lvlText w:val="%5."/>
      <w:lvlJc w:val="left"/>
      <w:pPr>
        <w:ind w:left="4680" w:hanging="360"/>
      </w:pPr>
    </w:lvl>
    <w:lvl w:ilvl="5" w:tplc="0426001B" w:tentative="1">
      <w:start w:val="1"/>
      <w:numFmt w:val="lowerRoman"/>
      <w:lvlText w:val="%6."/>
      <w:lvlJc w:val="right"/>
      <w:pPr>
        <w:ind w:left="5400" w:hanging="180"/>
      </w:pPr>
    </w:lvl>
    <w:lvl w:ilvl="6" w:tplc="0426000F" w:tentative="1">
      <w:start w:val="1"/>
      <w:numFmt w:val="decimal"/>
      <w:lvlText w:val="%7."/>
      <w:lvlJc w:val="left"/>
      <w:pPr>
        <w:ind w:left="6120" w:hanging="360"/>
      </w:pPr>
    </w:lvl>
    <w:lvl w:ilvl="7" w:tplc="04260019" w:tentative="1">
      <w:start w:val="1"/>
      <w:numFmt w:val="lowerLetter"/>
      <w:lvlText w:val="%8."/>
      <w:lvlJc w:val="left"/>
      <w:pPr>
        <w:ind w:left="6840" w:hanging="360"/>
      </w:pPr>
    </w:lvl>
    <w:lvl w:ilvl="8" w:tplc="0426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  <w:lvlOverride w:ilvl="0">
      <w:startOverride w:val="1"/>
    </w:lvlOverride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TezNDIwsTA3MzJV0lEKTi0uzszPAykwqQUAzxMWEiwAAAA="/>
  </w:docVars>
  <w:rsids>
    <w:rsidRoot w:val="0042517E"/>
    <w:rsid w:val="000053F2"/>
    <w:rsid w:val="00014391"/>
    <w:rsid w:val="000164BA"/>
    <w:rsid w:val="00022D23"/>
    <w:rsid w:val="00050FC0"/>
    <w:rsid w:val="000556CD"/>
    <w:rsid w:val="0006737A"/>
    <w:rsid w:val="00070524"/>
    <w:rsid w:val="000706B8"/>
    <w:rsid w:val="0008438C"/>
    <w:rsid w:val="000B2279"/>
    <w:rsid w:val="000B6E54"/>
    <w:rsid w:val="000C59A1"/>
    <w:rsid w:val="000C7D5C"/>
    <w:rsid w:val="000D0BB8"/>
    <w:rsid w:val="000E029A"/>
    <w:rsid w:val="000F0BC6"/>
    <w:rsid w:val="000F0F1C"/>
    <w:rsid w:val="000F2813"/>
    <w:rsid w:val="000F79E7"/>
    <w:rsid w:val="00102959"/>
    <w:rsid w:val="00107FCF"/>
    <w:rsid w:val="001134E9"/>
    <w:rsid w:val="00123EB5"/>
    <w:rsid w:val="00131C1D"/>
    <w:rsid w:val="00140384"/>
    <w:rsid w:val="00140522"/>
    <w:rsid w:val="00155275"/>
    <w:rsid w:val="00160EA4"/>
    <w:rsid w:val="0017498B"/>
    <w:rsid w:val="001766A3"/>
    <w:rsid w:val="00190E10"/>
    <w:rsid w:val="0019550F"/>
    <w:rsid w:val="001A2303"/>
    <w:rsid w:val="001A324B"/>
    <w:rsid w:val="001A58AC"/>
    <w:rsid w:val="001B4B23"/>
    <w:rsid w:val="001B6A4A"/>
    <w:rsid w:val="001C1827"/>
    <w:rsid w:val="001C2949"/>
    <w:rsid w:val="001C31BF"/>
    <w:rsid w:val="001E469C"/>
    <w:rsid w:val="001F2C7C"/>
    <w:rsid w:val="001F4AA3"/>
    <w:rsid w:val="002000DB"/>
    <w:rsid w:val="00200CA8"/>
    <w:rsid w:val="0020296C"/>
    <w:rsid w:val="00203227"/>
    <w:rsid w:val="0023477B"/>
    <w:rsid w:val="002400CD"/>
    <w:rsid w:val="00242173"/>
    <w:rsid w:val="002509D0"/>
    <w:rsid w:val="00252FCA"/>
    <w:rsid w:val="0025382C"/>
    <w:rsid w:val="002547DC"/>
    <w:rsid w:val="0027264D"/>
    <w:rsid w:val="00280C08"/>
    <w:rsid w:val="002912B5"/>
    <w:rsid w:val="0029228A"/>
    <w:rsid w:val="0029244D"/>
    <w:rsid w:val="00292E3E"/>
    <w:rsid w:val="0029604F"/>
    <w:rsid w:val="002A37C6"/>
    <w:rsid w:val="002A7D55"/>
    <w:rsid w:val="002B0252"/>
    <w:rsid w:val="002B0814"/>
    <w:rsid w:val="002D2180"/>
    <w:rsid w:val="002D712C"/>
    <w:rsid w:val="002F0BAF"/>
    <w:rsid w:val="002F12AC"/>
    <w:rsid w:val="00310812"/>
    <w:rsid w:val="003162DF"/>
    <w:rsid w:val="003165DC"/>
    <w:rsid w:val="00326FF1"/>
    <w:rsid w:val="00337076"/>
    <w:rsid w:val="00341238"/>
    <w:rsid w:val="00341BC4"/>
    <w:rsid w:val="003630A3"/>
    <w:rsid w:val="00370143"/>
    <w:rsid w:val="0037403C"/>
    <w:rsid w:val="003758C3"/>
    <w:rsid w:val="00376B37"/>
    <w:rsid w:val="003905BD"/>
    <w:rsid w:val="00395F84"/>
    <w:rsid w:val="003A2520"/>
    <w:rsid w:val="003A29AE"/>
    <w:rsid w:val="003A2E3C"/>
    <w:rsid w:val="003B5CD8"/>
    <w:rsid w:val="003C3F52"/>
    <w:rsid w:val="003C570A"/>
    <w:rsid w:val="003D4A61"/>
    <w:rsid w:val="003D4CAB"/>
    <w:rsid w:val="003D7486"/>
    <w:rsid w:val="003E45DC"/>
    <w:rsid w:val="003F22B1"/>
    <w:rsid w:val="00401023"/>
    <w:rsid w:val="004036D0"/>
    <w:rsid w:val="0042517E"/>
    <w:rsid w:val="0042680C"/>
    <w:rsid w:val="00440E29"/>
    <w:rsid w:val="0044560D"/>
    <w:rsid w:val="00457AA9"/>
    <w:rsid w:val="0046142A"/>
    <w:rsid w:val="00467FD0"/>
    <w:rsid w:val="00482476"/>
    <w:rsid w:val="004833EC"/>
    <w:rsid w:val="004971E9"/>
    <w:rsid w:val="00497B0B"/>
    <w:rsid w:val="004A3F41"/>
    <w:rsid w:val="004B0F50"/>
    <w:rsid w:val="004B4037"/>
    <w:rsid w:val="004C21D7"/>
    <w:rsid w:val="004C5889"/>
    <w:rsid w:val="004C5DEE"/>
    <w:rsid w:val="004E3FDF"/>
    <w:rsid w:val="004F4A0B"/>
    <w:rsid w:val="004F505B"/>
    <w:rsid w:val="005135E4"/>
    <w:rsid w:val="0052441B"/>
    <w:rsid w:val="005376E0"/>
    <w:rsid w:val="0054736E"/>
    <w:rsid w:val="005476A8"/>
    <w:rsid w:val="005502A8"/>
    <w:rsid w:val="00550AAE"/>
    <w:rsid w:val="00550FC1"/>
    <w:rsid w:val="00566AC4"/>
    <w:rsid w:val="00580CAB"/>
    <w:rsid w:val="005864B9"/>
    <w:rsid w:val="0059055C"/>
    <w:rsid w:val="00596161"/>
    <w:rsid w:val="005A0D22"/>
    <w:rsid w:val="005E4712"/>
    <w:rsid w:val="005F7083"/>
    <w:rsid w:val="00624BBF"/>
    <w:rsid w:val="0063265E"/>
    <w:rsid w:val="006357CA"/>
    <w:rsid w:val="006528EC"/>
    <w:rsid w:val="0065364F"/>
    <w:rsid w:val="00657DE8"/>
    <w:rsid w:val="00660DE6"/>
    <w:rsid w:val="00664987"/>
    <w:rsid w:val="00671EF2"/>
    <w:rsid w:val="006736EE"/>
    <w:rsid w:val="00681BBE"/>
    <w:rsid w:val="006821D8"/>
    <w:rsid w:val="0068676C"/>
    <w:rsid w:val="006918C9"/>
    <w:rsid w:val="00694C29"/>
    <w:rsid w:val="006A0BF6"/>
    <w:rsid w:val="006B0960"/>
    <w:rsid w:val="006B4BB8"/>
    <w:rsid w:val="006C3895"/>
    <w:rsid w:val="006D1530"/>
    <w:rsid w:val="006D5E6E"/>
    <w:rsid w:val="006D7814"/>
    <w:rsid w:val="006E0D94"/>
    <w:rsid w:val="006E1F8D"/>
    <w:rsid w:val="006E3D15"/>
    <w:rsid w:val="006E5BAD"/>
    <w:rsid w:val="007053CB"/>
    <w:rsid w:val="00707CAF"/>
    <w:rsid w:val="00716BDB"/>
    <w:rsid w:val="00717D14"/>
    <w:rsid w:val="00727D8D"/>
    <w:rsid w:val="00730137"/>
    <w:rsid w:val="0073399E"/>
    <w:rsid w:val="007375F4"/>
    <w:rsid w:val="00751919"/>
    <w:rsid w:val="0075713E"/>
    <w:rsid w:val="00765C04"/>
    <w:rsid w:val="00780D60"/>
    <w:rsid w:val="00780FE4"/>
    <w:rsid w:val="00782902"/>
    <w:rsid w:val="0078580A"/>
    <w:rsid w:val="00785864"/>
    <w:rsid w:val="00797A8C"/>
    <w:rsid w:val="007A0E82"/>
    <w:rsid w:val="007A7814"/>
    <w:rsid w:val="007B18F7"/>
    <w:rsid w:val="007B47AA"/>
    <w:rsid w:val="007C7A5F"/>
    <w:rsid w:val="007D0B70"/>
    <w:rsid w:val="007E21EF"/>
    <w:rsid w:val="007F1F7B"/>
    <w:rsid w:val="007F2E3E"/>
    <w:rsid w:val="00800DD4"/>
    <w:rsid w:val="00803183"/>
    <w:rsid w:val="00807EEF"/>
    <w:rsid w:val="00811FE5"/>
    <w:rsid w:val="00813D9B"/>
    <w:rsid w:val="00820162"/>
    <w:rsid w:val="00821E89"/>
    <w:rsid w:val="00823803"/>
    <w:rsid w:val="00825D17"/>
    <w:rsid w:val="008315AA"/>
    <w:rsid w:val="00831DBE"/>
    <w:rsid w:val="00832703"/>
    <w:rsid w:val="00835818"/>
    <w:rsid w:val="00841508"/>
    <w:rsid w:val="00841DF1"/>
    <w:rsid w:val="00864C47"/>
    <w:rsid w:val="0088632D"/>
    <w:rsid w:val="0088708F"/>
    <w:rsid w:val="00891996"/>
    <w:rsid w:val="00894AF2"/>
    <w:rsid w:val="00895C40"/>
    <w:rsid w:val="008A0506"/>
    <w:rsid w:val="008B0ADC"/>
    <w:rsid w:val="008B21EC"/>
    <w:rsid w:val="008B29C4"/>
    <w:rsid w:val="008C1F1B"/>
    <w:rsid w:val="008C5723"/>
    <w:rsid w:val="008F28F2"/>
    <w:rsid w:val="008F5C68"/>
    <w:rsid w:val="008F6946"/>
    <w:rsid w:val="009100CF"/>
    <w:rsid w:val="009264E0"/>
    <w:rsid w:val="00935BCA"/>
    <w:rsid w:val="00945E55"/>
    <w:rsid w:val="0095796D"/>
    <w:rsid w:val="0097129B"/>
    <w:rsid w:val="00985B0E"/>
    <w:rsid w:val="009862D7"/>
    <w:rsid w:val="00991A8A"/>
    <w:rsid w:val="00997131"/>
    <w:rsid w:val="009B428C"/>
    <w:rsid w:val="009B4455"/>
    <w:rsid w:val="009C57E1"/>
    <w:rsid w:val="009C741D"/>
    <w:rsid w:val="009C7FF7"/>
    <w:rsid w:val="009D11AC"/>
    <w:rsid w:val="009D5686"/>
    <w:rsid w:val="009F5CB7"/>
    <w:rsid w:val="00A01257"/>
    <w:rsid w:val="00A0763D"/>
    <w:rsid w:val="00A15272"/>
    <w:rsid w:val="00A257F1"/>
    <w:rsid w:val="00A33683"/>
    <w:rsid w:val="00A427AC"/>
    <w:rsid w:val="00A451C7"/>
    <w:rsid w:val="00A8178F"/>
    <w:rsid w:val="00A827B5"/>
    <w:rsid w:val="00A9001E"/>
    <w:rsid w:val="00A9284E"/>
    <w:rsid w:val="00A9423E"/>
    <w:rsid w:val="00A973F2"/>
    <w:rsid w:val="00AA1E2F"/>
    <w:rsid w:val="00AB21B5"/>
    <w:rsid w:val="00AB2E4B"/>
    <w:rsid w:val="00AB6C24"/>
    <w:rsid w:val="00AD4515"/>
    <w:rsid w:val="00AE0F55"/>
    <w:rsid w:val="00AE3F5A"/>
    <w:rsid w:val="00AF6863"/>
    <w:rsid w:val="00AF785E"/>
    <w:rsid w:val="00B014C7"/>
    <w:rsid w:val="00B07589"/>
    <w:rsid w:val="00B158D0"/>
    <w:rsid w:val="00B15B07"/>
    <w:rsid w:val="00B3450D"/>
    <w:rsid w:val="00B511DF"/>
    <w:rsid w:val="00B539EB"/>
    <w:rsid w:val="00B74913"/>
    <w:rsid w:val="00B86B8B"/>
    <w:rsid w:val="00B93626"/>
    <w:rsid w:val="00B943D3"/>
    <w:rsid w:val="00BA49BD"/>
    <w:rsid w:val="00BC1859"/>
    <w:rsid w:val="00BC2E98"/>
    <w:rsid w:val="00BD19B6"/>
    <w:rsid w:val="00BE2930"/>
    <w:rsid w:val="00BE523B"/>
    <w:rsid w:val="00BE7653"/>
    <w:rsid w:val="00BF442A"/>
    <w:rsid w:val="00C000CC"/>
    <w:rsid w:val="00C04D38"/>
    <w:rsid w:val="00C07101"/>
    <w:rsid w:val="00C23D18"/>
    <w:rsid w:val="00C32944"/>
    <w:rsid w:val="00C32C56"/>
    <w:rsid w:val="00C374D3"/>
    <w:rsid w:val="00C4081E"/>
    <w:rsid w:val="00C53703"/>
    <w:rsid w:val="00C60D0C"/>
    <w:rsid w:val="00C66446"/>
    <w:rsid w:val="00C81C29"/>
    <w:rsid w:val="00CA2D43"/>
    <w:rsid w:val="00CA7742"/>
    <w:rsid w:val="00CB02CD"/>
    <w:rsid w:val="00CC1357"/>
    <w:rsid w:val="00CC1540"/>
    <w:rsid w:val="00CC1F7C"/>
    <w:rsid w:val="00CC62BD"/>
    <w:rsid w:val="00CC7785"/>
    <w:rsid w:val="00CD4F15"/>
    <w:rsid w:val="00CD5640"/>
    <w:rsid w:val="00CD6412"/>
    <w:rsid w:val="00CE6C8A"/>
    <w:rsid w:val="00CF0B58"/>
    <w:rsid w:val="00CF5C22"/>
    <w:rsid w:val="00D02ED8"/>
    <w:rsid w:val="00D12083"/>
    <w:rsid w:val="00D14334"/>
    <w:rsid w:val="00D14B49"/>
    <w:rsid w:val="00D2421E"/>
    <w:rsid w:val="00D264B6"/>
    <w:rsid w:val="00D27FE4"/>
    <w:rsid w:val="00D36CFE"/>
    <w:rsid w:val="00D37098"/>
    <w:rsid w:val="00D46C43"/>
    <w:rsid w:val="00D97C09"/>
    <w:rsid w:val="00DA5CB2"/>
    <w:rsid w:val="00DA77E2"/>
    <w:rsid w:val="00DB525B"/>
    <w:rsid w:val="00DB7762"/>
    <w:rsid w:val="00DC136E"/>
    <w:rsid w:val="00DC2788"/>
    <w:rsid w:val="00DC7849"/>
    <w:rsid w:val="00DD2C85"/>
    <w:rsid w:val="00DD42D0"/>
    <w:rsid w:val="00DE5282"/>
    <w:rsid w:val="00DF2D79"/>
    <w:rsid w:val="00E00844"/>
    <w:rsid w:val="00E01D73"/>
    <w:rsid w:val="00E07584"/>
    <w:rsid w:val="00E17429"/>
    <w:rsid w:val="00E208A5"/>
    <w:rsid w:val="00E2543B"/>
    <w:rsid w:val="00E267D5"/>
    <w:rsid w:val="00E314FA"/>
    <w:rsid w:val="00E43A30"/>
    <w:rsid w:val="00E62784"/>
    <w:rsid w:val="00E6573F"/>
    <w:rsid w:val="00E706A7"/>
    <w:rsid w:val="00E71394"/>
    <w:rsid w:val="00E84B9C"/>
    <w:rsid w:val="00E85239"/>
    <w:rsid w:val="00E93368"/>
    <w:rsid w:val="00E94098"/>
    <w:rsid w:val="00EA22DF"/>
    <w:rsid w:val="00EB1B14"/>
    <w:rsid w:val="00EB5048"/>
    <w:rsid w:val="00EB7A47"/>
    <w:rsid w:val="00ED2CA6"/>
    <w:rsid w:val="00EE189E"/>
    <w:rsid w:val="00EF7646"/>
    <w:rsid w:val="00F0120A"/>
    <w:rsid w:val="00F25EAD"/>
    <w:rsid w:val="00F33682"/>
    <w:rsid w:val="00F34D9C"/>
    <w:rsid w:val="00F365B0"/>
    <w:rsid w:val="00F453E7"/>
    <w:rsid w:val="00F50AD0"/>
    <w:rsid w:val="00F51789"/>
    <w:rsid w:val="00F57DEF"/>
    <w:rsid w:val="00F60ADF"/>
    <w:rsid w:val="00F642E3"/>
    <w:rsid w:val="00F64496"/>
    <w:rsid w:val="00F67A23"/>
    <w:rsid w:val="00F80E64"/>
    <w:rsid w:val="00F840C9"/>
    <w:rsid w:val="00F8653B"/>
    <w:rsid w:val="00F95E92"/>
    <w:rsid w:val="00F974B3"/>
    <w:rsid w:val="00FB450C"/>
    <w:rsid w:val="00FB5334"/>
    <w:rsid w:val="00FD02B0"/>
    <w:rsid w:val="00FD1F88"/>
    <w:rsid w:val="00FE2B93"/>
    <w:rsid w:val="00FF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83295A"/>
  <w15:chartTrackingRefBased/>
  <w15:docId w15:val="{B3394C6C-09C4-4350-A714-BAB24643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D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5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D4A6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D4A6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D4A6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D4A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A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A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A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A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A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A6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40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A942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1C8C6449134180501A420469FE7E" ma:contentTypeVersion="17" ma:contentTypeDescription="Create a new document." ma:contentTypeScope="" ma:versionID="48204124e5b0ce7bca7e3b21f360e6ac">
  <xsd:schema xmlns:xsd="http://www.w3.org/2001/XMLSchema" xmlns:xs="http://www.w3.org/2001/XMLSchema" xmlns:p="http://schemas.microsoft.com/office/2006/metadata/properties" xmlns:ns2="d26c1476-6ebd-40cb-b928-c591821e0a59" xmlns:ns3="ae6f8e37-b86f-494c-b563-07ae82ea0c58" targetNamespace="http://schemas.microsoft.com/office/2006/metadata/properties" ma:root="true" ma:fieldsID="b34066dc896143e89088161d403393d0" ns2:_="" ns3:_="">
    <xsd:import namespace="d26c1476-6ebd-40cb-b928-c591821e0a59"/>
    <xsd:import namespace="ae6f8e37-b86f-494c-b563-07ae82ea0c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Versijas_x0020_koment_x0101_r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c1476-6ebd-40cb-b928-c591821e0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Versijas_x0020_koment_x0101_rs" ma:index="12" nillable="true" ma:displayName="Versijas komentārs" ma:internalName="Versijas_x0020_koment_x0101_rs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e2be3b2-015e-4a5d-b081-7524b6a441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8e37-b86f-494c-b563-07ae82ea0c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69de53f-e8fc-4bed-9d13-cb5690ae63e3}" ma:internalName="TaxCatchAll" ma:showField="CatchAllData" ma:web="ae6f8e37-b86f-494c-b563-07ae82ea0c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34AF4-EEB6-47B0-9084-E2048DB52E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6c1476-6ebd-40cb-b928-c591821e0a59"/>
    <ds:schemaRef ds:uri="ae6f8e37-b86f-494c-b563-07ae82ea0c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9CCB56-900E-458F-B9D5-0A51DB2BFD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F56115-FEE9-48B3-A121-042C8A3F39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3647</Words>
  <Characters>2080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ārta Lasenberga</dc:creator>
  <cp:keywords/>
  <dc:description/>
  <cp:lastModifiedBy>Madara Lūka-Ruskulova</cp:lastModifiedBy>
  <cp:revision>115</cp:revision>
  <dcterms:created xsi:type="dcterms:W3CDTF">2022-08-03T10:57:00Z</dcterms:created>
  <dcterms:modified xsi:type="dcterms:W3CDTF">2022-08-05T10:53:00Z</dcterms:modified>
</cp:coreProperties>
</file>